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854AD" w14:textId="5D058241" w:rsidR="00A12BE1" w:rsidRDefault="00455938" w:rsidP="00B50BE9"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B50BE9">
        <w:rPr>
          <w:rFonts w:ascii="Times New Roman" w:hAnsi="Times New Roman" w:cs="Times New Roman"/>
          <w:b/>
          <w:bCs/>
          <w:sz w:val="30"/>
          <w:szCs w:val="30"/>
          <w:highlight w:val="yellow"/>
        </w:rPr>
        <w:t>Assignment 5:</w:t>
      </w:r>
      <w:r>
        <w:rPr>
          <w:rFonts w:ascii="Times New Roman" w:hAnsi="Times New Roman" w:cs="Times New Roman"/>
          <w:b/>
          <w:bCs/>
          <w:sz w:val="30"/>
          <w:szCs w:val="30"/>
        </w:rPr>
        <w:t xml:space="preserve"> Program 5, 6 and 7</w:t>
      </w:r>
    </w:p>
    <w:p w14:paraId="5320D73D" w14:textId="41E93632" w:rsidR="008E7C68" w:rsidRPr="008E7C68" w:rsidRDefault="008E7C68" w:rsidP="008E7C68">
      <w:p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 w:rsidRPr="008E7C68">
        <w:rPr>
          <w:rFonts w:ascii="Times New Roman" w:hAnsi="Times New Roman" w:cs="Times New Roman"/>
          <w:b/>
          <w:bCs/>
          <w:sz w:val="30"/>
          <w:szCs w:val="30"/>
        </w:rPr>
        <w:t>************************</w:t>
      </w:r>
      <w:r w:rsidRPr="00B50BE9">
        <w:rPr>
          <w:rFonts w:ascii="Times New Roman" w:hAnsi="Times New Roman" w:cs="Times New Roman"/>
          <w:b/>
          <w:bCs/>
          <w:sz w:val="30"/>
          <w:szCs w:val="30"/>
          <w:highlight w:val="yellow"/>
        </w:rPr>
        <w:t>Program-5</w:t>
      </w:r>
      <w:r w:rsidRPr="008E7C68">
        <w:rPr>
          <w:rFonts w:ascii="Times New Roman" w:hAnsi="Times New Roman" w:cs="Times New Roman"/>
          <w:b/>
          <w:bCs/>
          <w:sz w:val="30"/>
          <w:szCs w:val="30"/>
        </w:rPr>
        <w:t>*************************</w:t>
      </w:r>
    </w:p>
    <w:p w14:paraId="1E086A61" w14:textId="49E198FA" w:rsidR="008E7C68" w:rsidRPr="008E7C68" w:rsidRDefault="008E7C68" w:rsidP="008E7C68">
      <w:p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 w:rsidRPr="008E7C68">
        <w:rPr>
          <w:rFonts w:ascii="Times New Roman" w:hAnsi="Times New Roman" w:cs="Times New Roman"/>
          <w:b/>
          <w:bCs/>
          <w:sz w:val="30"/>
          <w:szCs w:val="30"/>
        </w:rPr>
        <w:t>Design an XML document to store information about a student in an engineering college affiliated to VTU. The information must include USN, Name, and Name of the College,</w:t>
      </w:r>
      <w:r>
        <w:rPr>
          <w:rFonts w:ascii="Times New Roman" w:hAnsi="Times New Roman" w:cs="Times New Roman"/>
          <w:b/>
          <w:bCs/>
          <w:sz w:val="30"/>
          <w:szCs w:val="30"/>
        </w:rPr>
        <w:t xml:space="preserve"> </w:t>
      </w:r>
      <w:r w:rsidRPr="008E7C68">
        <w:rPr>
          <w:rFonts w:ascii="Times New Roman" w:hAnsi="Times New Roman" w:cs="Times New Roman"/>
          <w:b/>
          <w:bCs/>
          <w:sz w:val="30"/>
          <w:szCs w:val="30"/>
        </w:rPr>
        <w:t>Program</w:t>
      </w:r>
      <w:r w:rsidRPr="008E7C68">
        <w:rPr>
          <w:rFonts w:ascii="Times New Roman" w:hAnsi="Times New Roman" w:cs="Times New Roman"/>
          <w:b/>
          <w:bCs/>
          <w:sz w:val="30"/>
          <w:szCs w:val="30"/>
        </w:rPr>
        <w:t>, Year of Joining, and email id. Make up sample data for 3 students. Create a CSS style sheet and use it to display the document.</w:t>
      </w:r>
    </w:p>
    <w:p w14:paraId="2F981E2A" w14:textId="56D559A2" w:rsidR="008E7C68" w:rsidRDefault="00C8624B" w:rsidP="008E7C68">
      <w:p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 w:rsidRPr="008E7C68">
        <w:rPr>
          <w:rFonts w:ascii="Times New Roman" w:hAnsi="Times New Roman" w:cs="Times New Roman"/>
          <w:b/>
          <w:bCs/>
          <w:sz w:val="30"/>
          <w:szCs w:val="30"/>
        </w:rPr>
        <w:t>************</w:t>
      </w:r>
      <w:r w:rsidR="008E7C68" w:rsidRPr="008E7C68">
        <w:rPr>
          <w:rFonts w:ascii="Times New Roman" w:hAnsi="Times New Roman" w:cs="Times New Roman"/>
          <w:b/>
          <w:bCs/>
          <w:sz w:val="30"/>
          <w:szCs w:val="30"/>
        </w:rPr>
        <w:t>*******Steps before we start*******</w:t>
      </w:r>
      <w:r w:rsidRPr="008E7C68">
        <w:rPr>
          <w:rFonts w:ascii="Times New Roman" w:hAnsi="Times New Roman" w:cs="Times New Roman"/>
          <w:b/>
          <w:bCs/>
          <w:sz w:val="30"/>
          <w:szCs w:val="30"/>
        </w:rPr>
        <w:t>************</w:t>
      </w:r>
    </w:p>
    <w:p w14:paraId="08B77AA2" w14:textId="7383DB63" w:rsidR="007432E2" w:rsidRDefault="007432E2" w:rsidP="0098053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t>Install</w:t>
      </w:r>
      <w:r w:rsidR="008E7C68" w:rsidRPr="008E7C68">
        <w:rPr>
          <w:rFonts w:ascii="Times New Roman" w:hAnsi="Times New Roman" w:cs="Times New Roman"/>
          <w:b/>
          <w:bCs/>
          <w:sz w:val="30"/>
          <w:szCs w:val="30"/>
        </w:rPr>
        <w:t xml:space="preserve"> XAMPP Server</w:t>
      </w:r>
      <w:r>
        <w:rPr>
          <w:rFonts w:ascii="Times New Roman" w:hAnsi="Times New Roman" w:cs="Times New Roman"/>
          <w:b/>
          <w:bCs/>
          <w:sz w:val="30"/>
          <w:szCs w:val="30"/>
        </w:rPr>
        <w:t xml:space="preserve"> using</w:t>
      </w:r>
      <w:r w:rsidR="00980537">
        <w:rPr>
          <w:rFonts w:ascii="Times New Roman" w:hAnsi="Times New Roman" w:cs="Times New Roman"/>
          <w:b/>
          <w:bCs/>
          <w:sz w:val="30"/>
          <w:szCs w:val="30"/>
        </w:rPr>
        <w:t>:</w:t>
      </w:r>
      <w:r>
        <w:rPr>
          <w:rFonts w:ascii="Times New Roman" w:hAnsi="Times New Roman" w:cs="Times New Roman"/>
          <w:b/>
          <w:bCs/>
          <w:sz w:val="30"/>
          <w:szCs w:val="30"/>
        </w:rPr>
        <w:t xml:space="preserve"> </w:t>
      </w:r>
      <w:hyperlink r:id="rId7" w:history="1">
        <w:r w:rsidRPr="00E84540">
          <w:rPr>
            <w:rStyle w:val="Hyperlink"/>
            <w:rFonts w:ascii="Times New Roman" w:hAnsi="Times New Roman" w:cs="Times New Roman"/>
            <w:b/>
            <w:bCs/>
            <w:sz w:val="30"/>
            <w:szCs w:val="30"/>
          </w:rPr>
          <w:t>https://www.apachefriends.org/download.html</w:t>
        </w:r>
      </w:hyperlink>
    </w:p>
    <w:p w14:paraId="3CD5499C" w14:textId="725D9DA9" w:rsidR="00DC742A" w:rsidRDefault="00DC742A" w:rsidP="008E7C68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t xml:space="preserve">Open </w:t>
      </w:r>
      <w:proofErr w:type="spellStart"/>
      <w:r>
        <w:rPr>
          <w:rFonts w:ascii="Times New Roman" w:hAnsi="Times New Roman" w:cs="Times New Roman"/>
          <w:b/>
          <w:bCs/>
          <w:sz w:val="30"/>
          <w:szCs w:val="30"/>
        </w:rPr>
        <w:t>SubLimeText</w:t>
      </w:r>
      <w:proofErr w:type="spellEnd"/>
      <w:r>
        <w:rPr>
          <w:rFonts w:ascii="Times New Roman" w:hAnsi="Times New Roman" w:cs="Times New Roman"/>
          <w:b/>
          <w:bCs/>
          <w:sz w:val="30"/>
          <w:szCs w:val="30"/>
        </w:rPr>
        <w:t xml:space="preserve"> -&gt; create a new file.</w:t>
      </w:r>
    </w:p>
    <w:p w14:paraId="0A080B0D" w14:textId="7DB839A0" w:rsidR="008E7C68" w:rsidRPr="008E7C68" w:rsidRDefault="008E7C68" w:rsidP="008E7C68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 w:rsidRPr="008E7C68">
        <w:rPr>
          <w:rFonts w:ascii="Times New Roman" w:hAnsi="Times New Roman" w:cs="Times New Roman"/>
          <w:b/>
          <w:bCs/>
          <w:sz w:val="30"/>
          <w:szCs w:val="30"/>
        </w:rPr>
        <w:t>Save file</w:t>
      </w:r>
      <w:r w:rsidR="00DC742A">
        <w:rPr>
          <w:rFonts w:ascii="Times New Roman" w:hAnsi="Times New Roman" w:cs="Times New Roman"/>
          <w:b/>
          <w:bCs/>
          <w:sz w:val="30"/>
          <w:szCs w:val="30"/>
        </w:rPr>
        <w:t xml:space="preserve"> as </w:t>
      </w:r>
      <w:r w:rsidR="00DC742A" w:rsidRPr="00AD0E99">
        <w:rPr>
          <w:rFonts w:ascii="Times New Roman" w:hAnsi="Times New Roman" w:cs="Times New Roman"/>
          <w:b/>
          <w:bCs/>
          <w:sz w:val="30"/>
          <w:szCs w:val="30"/>
          <w:highlight w:val="yellow"/>
        </w:rPr>
        <w:t>prog5.xml</w:t>
      </w:r>
      <w:r w:rsidR="00DC742A">
        <w:rPr>
          <w:rFonts w:ascii="Times New Roman" w:hAnsi="Times New Roman" w:cs="Times New Roman"/>
          <w:b/>
          <w:bCs/>
          <w:sz w:val="30"/>
          <w:szCs w:val="30"/>
        </w:rPr>
        <w:t xml:space="preserve"> </w:t>
      </w:r>
      <w:r w:rsidRPr="008E7C68">
        <w:rPr>
          <w:rFonts w:ascii="Times New Roman" w:hAnsi="Times New Roman" w:cs="Times New Roman"/>
          <w:b/>
          <w:bCs/>
          <w:sz w:val="30"/>
          <w:szCs w:val="30"/>
        </w:rPr>
        <w:t>in</w:t>
      </w:r>
      <w:r w:rsidR="00DC742A">
        <w:rPr>
          <w:rFonts w:ascii="Times New Roman" w:hAnsi="Times New Roman" w:cs="Times New Roman"/>
          <w:b/>
          <w:bCs/>
          <w:sz w:val="30"/>
          <w:szCs w:val="30"/>
        </w:rPr>
        <w:t xml:space="preserve"> the path</w:t>
      </w:r>
      <w:r w:rsidRPr="008E7C68">
        <w:rPr>
          <w:rFonts w:ascii="Times New Roman" w:hAnsi="Times New Roman" w:cs="Times New Roman"/>
          <w:b/>
          <w:bCs/>
          <w:sz w:val="30"/>
          <w:szCs w:val="30"/>
        </w:rPr>
        <w:t xml:space="preserve"> XAMPP -&gt; </w:t>
      </w:r>
      <w:proofErr w:type="spellStart"/>
      <w:r w:rsidRPr="008E7C68">
        <w:rPr>
          <w:rFonts w:ascii="Times New Roman" w:hAnsi="Times New Roman" w:cs="Times New Roman"/>
          <w:b/>
          <w:bCs/>
          <w:sz w:val="30"/>
          <w:szCs w:val="30"/>
        </w:rPr>
        <w:t>htdoc</w:t>
      </w:r>
      <w:proofErr w:type="spellEnd"/>
      <w:r w:rsidRPr="008E7C68">
        <w:rPr>
          <w:rFonts w:ascii="Times New Roman" w:hAnsi="Times New Roman" w:cs="Times New Roman"/>
          <w:b/>
          <w:bCs/>
          <w:sz w:val="30"/>
          <w:szCs w:val="30"/>
        </w:rPr>
        <w:t xml:space="preserve"> -&gt; create folder as "</w:t>
      </w:r>
      <w:proofErr w:type="spellStart"/>
      <w:r w:rsidRPr="008E7C68">
        <w:rPr>
          <w:rFonts w:ascii="Times New Roman" w:hAnsi="Times New Roman" w:cs="Times New Roman"/>
          <w:b/>
          <w:bCs/>
          <w:sz w:val="30"/>
          <w:szCs w:val="30"/>
        </w:rPr>
        <w:t>WebLab</w:t>
      </w:r>
      <w:proofErr w:type="spellEnd"/>
      <w:r w:rsidRPr="008E7C68">
        <w:rPr>
          <w:rFonts w:ascii="Times New Roman" w:hAnsi="Times New Roman" w:cs="Times New Roman"/>
          <w:b/>
          <w:bCs/>
          <w:sz w:val="30"/>
          <w:szCs w:val="30"/>
        </w:rPr>
        <w:t>"</w:t>
      </w:r>
      <w:r w:rsidR="00DC742A">
        <w:rPr>
          <w:rFonts w:ascii="Times New Roman" w:hAnsi="Times New Roman" w:cs="Times New Roman"/>
          <w:b/>
          <w:bCs/>
          <w:sz w:val="30"/>
          <w:szCs w:val="30"/>
        </w:rPr>
        <w:t xml:space="preserve"> and save the file (</w:t>
      </w:r>
      <w:r w:rsidR="00DC742A" w:rsidRPr="00DC742A">
        <w:rPr>
          <w:rFonts w:ascii="Times New Roman" w:hAnsi="Times New Roman" w:cs="Times New Roman"/>
          <w:b/>
          <w:bCs/>
          <w:sz w:val="30"/>
          <w:szCs w:val="30"/>
        </w:rPr>
        <w:t>C:\</w:t>
      </w:r>
      <w:proofErr w:type="spellStart"/>
      <w:r w:rsidR="00DC742A" w:rsidRPr="00DC742A">
        <w:rPr>
          <w:rFonts w:ascii="Times New Roman" w:hAnsi="Times New Roman" w:cs="Times New Roman"/>
          <w:b/>
          <w:bCs/>
          <w:sz w:val="30"/>
          <w:szCs w:val="30"/>
        </w:rPr>
        <w:t>xampp</w:t>
      </w:r>
      <w:proofErr w:type="spellEnd"/>
      <w:r w:rsidR="00DC742A" w:rsidRPr="00DC742A">
        <w:rPr>
          <w:rFonts w:ascii="Times New Roman" w:hAnsi="Times New Roman" w:cs="Times New Roman"/>
          <w:b/>
          <w:bCs/>
          <w:sz w:val="30"/>
          <w:szCs w:val="30"/>
        </w:rPr>
        <w:t>\</w:t>
      </w:r>
      <w:proofErr w:type="spellStart"/>
      <w:r w:rsidR="00DC742A" w:rsidRPr="00DC742A">
        <w:rPr>
          <w:rFonts w:ascii="Times New Roman" w:hAnsi="Times New Roman" w:cs="Times New Roman"/>
          <w:b/>
          <w:bCs/>
          <w:sz w:val="30"/>
          <w:szCs w:val="30"/>
        </w:rPr>
        <w:t>htdocs</w:t>
      </w:r>
      <w:proofErr w:type="spellEnd"/>
      <w:r w:rsidR="00DC742A" w:rsidRPr="00DC742A">
        <w:rPr>
          <w:rFonts w:ascii="Times New Roman" w:hAnsi="Times New Roman" w:cs="Times New Roman"/>
          <w:b/>
          <w:bCs/>
          <w:sz w:val="30"/>
          <w:szCs w:val="30"/>
        </w:rPr>
        <w:t>\</w:t>
      </w:r>
      <w:proofErr w:type="spellStart"/>
      <w:r w:rsidR="00DC742A" w:rsidRPr="00DC742A">
        <w:rPr>
          <w:rFonts w:ascii="Times New Roman" w:hAnsi="Times New Roman" w:cs="Times New Roman"/>
          <w:b/>
          <w:bCs/>
          <w:sz w:val="30"/>
          <w:szCs w:val="30"/>
        </w:rPr>
        <w:t>WebLab</w:t>
      </w:r>
      <w:proofErr w:type="spellEnd"/>
      <w:r w:rsidR="00DC742A">
        <w:rPr>
          <w:rFonts w:ascii="Times New Roman" w:hAnsi="Times New Roman" w:cs="Times New Roman"/>
          <w:b/>
          <w:bCs/>
          <w:sz w:val="30"/>
          <w:szCs w:val="30"/>
        </w:rPr>
        <w:t>)</w:t>
      </w:r>
    </w:p>
    <w:p w14:paraId="699B3DD2" w14:textId="03EF87ED" w:rsidR="008E7C68" w:rsidRPr="00DC742A" w:rsidRDefault="00DC742A" w:rsidP="008E7C68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 w:rsidRPr="00DC742A">
        <w:rPr>
          <w:rFonts w:ascii="Times New Roman" w:hAnsi="Times New Roman" w:cs="Times New Roman"/>
          <w:b/>
          <w:bCs/>
          <w:sz w:val="30"/>
          <w:szCs w:val="30"/>
        </w:rPr>
        <w:t>Type below XML program.</w:t>
      </w:r>
    </w:p>
    <w:p w14:paraId="1DACF454" w14:textId="700ACEF2" w:rsidR="008E7C68" w:rsidRPr="00AD0E99" w:rsidRDefault="00AD0E99" w:rsidP="008E7C68">
      <w:pPr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  <w:highlight w:val="yellow"/>
        </w:rPr>
        <w:t>p</w:t>
      </w:r>
      <w:r w:rsidRPr="00AD0E99">
        <w:rPr>
          <w:rFonts w:ascii="Times New Roman" w:hAnsi="Times New Roman" w:cs="Times New Roman"/>
          <w:b/>
          <w:bCs/>
          <w:sz w:val="26"/>
          <w:szCs w:val="26"/>
          <w:highlight w:val="yellow"/>
        </w:rPr>
        <w:t>rog5.xml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1E6448" w:rsidRPr="001E6448" w14:paraId="26A32DDB" w14:textId="77777777" w:rsidTr="001E6448">
        <w:tc>
          <w:tcPr>
            <w:tcW w:w="9576" w:type="dxa"/>
          </w:tcPr>
          <w:p w14:paraId="67E06582" w14:textId="5B393376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&lt;?xml-stylesheet type="text/</w:t>
            </w:r>
            <w:proofErr w:type="spellStart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css</w:t>
            </w:r>
            <w:proofErr w:type="spellEnd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" </w:t>
            </w:r>
            <w:proofErr w:type="spellStart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href</w:t>
            </w:r>
            <w:proofErr w:type="spellEnd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="</w:t>
            </w:r>
            <w:r w:rsidR="00AD0E99">
              <w:rPr>
                <w:rFonts w:ascii="Times New Roman" w:hAnsi="Times New Roman" w:cs="Times New Roman"/>
                <w:b/>
                <w:sz w:val="24"/>
                <w:szCs w:val="24"/>
              </w:rPr>
              <w:t>prog</w:t>
            </w: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5.css"?&gt;</w:t>
            </w:r>
          </w:p>
        </w:tc>
      </w:tr>
      <w:tr w:rsidR="001E6448" w:rsidRPr="001E6448" w14:paraId="1F0B812A" w14:textId="77777777" w:rsidTr="001E6448">
        <w:tc>
          <w:tcPr>
            <w:tcW w:w="9576" w:type="dxa"/>
          </w:tcPr>
          <w:p w14:paraId="5D22E72D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&lt;!DOCTYPE HTML&gt;</w:t>
            </w:r>
          </w:p>
        </w:tc>
      </w:tr>
      <w:tr w:rsidR="001E6448" w:rsidRPr="001E6448" w14:paraId="651BD283" w14:textId="77777777" w:rsidTr="001E6448">
        <w:tc>
          <w:tcPr>
            <w:tcW w:w="9576" w:type="dxa"/>
          </w:tcPr>
          <w:p w14:paraId="1766FD9B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&lt;html&gt;</w:t>
            </w:r>
          </w:p>
        </w:tc>
      </w:tr>
      <w:tr w:rsidR="001E6448" w:rsidRPr="001E6448" w14:paraId="658C01EC" w14:textId="77777777" w:rsidTr="001E6448">
        <w:tc>
          <w:tcPr>
            <w:tcW w:w="9576" w:type="dxa"/>
          </w:tcPr>
          <w:p w14:paraId="7767D60F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&lt;head&gt;</w:t>
            </w:r>
          </w:p>
        </w:tc>
      </w:tr>
      <w:tr w:rsidR="001E6448" w:rsidRPr="001E6448" w14:paraId="7B4993C2" w14:textId="77777777" w:rsidTr="001E6448">
        <w:tc>
          <w:tcPr>
            <w:tcW w:w="9576" w:type="dxa"/>
          </w:tcPr>
          <w:p w14:paraId="473299F8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&lt;h1&gt; STUDENTS DESCRIPTION &lt;/h1&gt;</w:t>
            </w:r>
          </w:p>
        </w:tc>
      </w:tr>
      <w:tr w:rsidR="001E6448" w:rsidRPr="001E6448" w14:paraId="04DC8926" w14:textId="77777777" w:rsidTr="001E6448">
        <w:tc>
          <w:tcPr>
            <w:tcW w:w="9576" w:type="dxa"/>
          </w:tcPr>
          <w:p w14:paraId="50B6836B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&lt;/head&gt;</w:t>
            </w:r>
          </w:p>
        </w:tc>
      </w:tr>
      <w:tr w:rsidR="001E6448" w:rsidRPr="001E6448" w14:paraId="063EB041" w14:textId="77777777" w:rsidTr="001E6448">
        <w:tc>
          <w:tcPr>
            <w:tcW w:w="9576" w:type="dxa"/>
          </w:tcPr>
          <w:p w14:paraId="1B863227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&lt;students&gt;  </w:t>
            </w:r>
          </w:p>
        </w:tc>
      </w:tr>
      <w:tr w:rsidR="001E6448" w:rsidRPr="001E6448" w14:paraId="4479344C" w14:textId="77777777" w:rsidTr="001E6448">
        <w:tc>
          <w:tcPr>
            <w:tcW w:w="9576" w:type="dxa"/>
          </w:tcPr>
          <w:p w14:paraId="2DFC55ED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&lt;student&gt;</w:t>
            </w:r>
          </w:p>
        </w:tc>
      </w:tr>
      <w:tr w:rsidR="001E6448" w:rsidRPr="001E6448" w14:paraId="167F6AD7" w14:textId="77777777" w:rsidTr="001E6448">
        <w:tc>
          <w:tcPr>
            <w:tcW w:w="9576" w:type="dxa"/>
          </w:tcPr>
          <w:p w14:paraId="78D82138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&lt;USN&gt; </w:t>
            </w:r>
            <w:proofErr w:type="gramStart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ID :</w:t>
            </w:r>
            <w:proofErr w:type="gramEnd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1JT21IS001&lt;/USN&gt;</w:t>
            </w:r>
          </w:p>
        </w:tc>
      </w:tr>
      <w:tr w:rsidR="001E6448" w:rsidRPr="001E6448" w14:paraId="786EAA1B" w14:textId="77777777" w:rsidTr="001E6448">
        <w:tc>
          <w:tcPr>
            <w:tcW w:w="9576" w:type="dxa"/>
          </w:tcPr>
          <w:p w14:paraId="31327992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&lt;name&gt;</w:t>
            </w:r>
            <w:proofErr w:type="gramStart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Name :</w:t>
            </w:r>
            <w:proofErr w:type="gramEnd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JAY&lt;/name&gt;</w:t>
            </w:r>
          </w:p>
        </w:tc>
      </w:tr>
      <w:tr w:rsidR="001E6448" w:rsidRPr="001E6448" w14:paraId="0F46E808" w14:textId="77777777" w:rsidTr="001E6448">
        <w:tc>
          <w:tcPr>
            <w:tcW w:w="9576" w:type="dxa"/>
          </w:tcPr>
          <w:p w14:paraId="4880C65E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&lt;college&gt;</w:t>
            </w:r>
            <w:proofErr w:type="gramStart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COLLEGE :</w:t>
            </w:r>
            <w:proofErr w:type="gramEnd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JIT&lt;/college&gt;</w:t>
            </w:r>
          </w:p>
        </w:tc>
      </w:tr>
      <w:tr w:rsidR="001E6448" w:rsidRPr="001E6448" w14:paraId="6FFB0EDD" w14:textId="77777777" w:rsidTr="001E6448">
        <w:tc>
          <w:tcPr>
            <w:tcW w:w="9576" w:type="dxa"/>
          </w:tcPr>
          <w:p w14:paraId="2E403341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&lt;branch&gt;</w:t>
            </w:r>
            <w:proofErr w:type="gramStart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BRANCH :</w:t>
            </w:r>
            <w:proofErr w:type="gramEnd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nformation Science and Engineering&lt;/branch&gt;</w:t>
            </w:r>
          </w:p>
        </w:tc>
      </w:tr>
      <w:tr w:rsidR="001E6448" w:rsidRPr="001E6448" w14:paraId="0AD110D9" w14:textId="77777777" w:rsidTr="001E6448">
        <w:tc>
          <w:tcPr>
            <w:tcW w:w="9576" w:type="dxa"/>
          </w:tcPr>
          <w:p w14:paraId="0D7634B7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&lt;year&gt;</w:t>
            </w:r>
            <w:proofErr w:type="gramStart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YEAR :</w:t>
            </w:r>
            <w:proofErr w:type="gramEnd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021&lt;/year&gt;</w:t>
            </w:r>
          </w:p>
        </w:tc>
      </w:tr>
      <w:tr w:rsidR="001E6448" w:rsidRPr="001E6448" w14:paraId="77F6AE6E" w14:textId="77777777" w:rsidTr="001E6448">
        <w:tc>
          <w:tcPr>
            <w:tcW w:w="9576" w:type="dxa"/>
          </w:tcPr>
          <w:p w14:paraId="1180096F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&lt;e-mail&gt;</w:t>
            </w:r>
            <w:proofErr w:type="gramStart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E-Mail :</w:t>
            </w:r>
            <w:proofErr w:type="gramEnd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jay@gmail.com&lt;/e-mail&gt;</w:t>
            </w:r>
          </w:p>
        </w:tc>
      </w:tr>
      <w:tr w:rsidR="001E6448" w:rsidRPr="001E6448" w14:paraId="72C0D02F" w14:textId="77777777" w:rsidTr="001E6448">
        <w:tc>
          <w:tcPr>
            <w:tcW w:w="9576" w:type="dxa"/>
          </w:tcPr>
          <w:p w14:paraId="4D8E9A43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&lt;/student&gt;</w:t>
            </w:r>
          </w:p>
        </w:tc>
      </w:tr>
      <w:tr w:rsidR="001E6448" w:rsidRPr="001E6448" w14:paraId="09AD95E4" w14:textId="77777777" w:rsidTr="001E6448">
        <w:tc>
          <w:tcPr>
            <w:tcW w:w="9576" w:type="dxa"/>
          </w:tcPr>
          <w:p w14:paraId="69FF7EBA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&lt;student&gt;</w:t>
            </w:r>
          </w:p>
        </w:tc>
      </w:tr>
      <w:tr w:rsidR="001E6448" w:rsidRPr="001E6448" w14:paraId="5CF93283" w14:textId="77777777" w:rsidTr="001E6448">
        <w:tc>
          <w:tcPr>
            <w:tcW w:w="9576" w:type="dxa"/>
          </w:tcPr>
          <w:p w14:paraId="635C0A04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&lt;USN&gt;</w:t>
            </w:r>
            <w:proofErr w:type="gramStart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USN :</w:t>
            </w:r>
            <w:proofErr w:type="gramEnd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1JT21IS034 &lt;/USN&gt;</w:t>
            </w:r>
          </w:p>
        </w:tc>
      </w:tr>
      <w:tr w:rsidR="001E6448" w:rsidRPr="001E6448" w14:paraId="1358F51F" w14:textId="77777777" w:rsidTr="001E6448">
        <w:tc>
          <w:tcPr>
            <w:tcW w:w="9576" w:type="dxa"/>
          </w:tcPr>
          <w:p w14:paraId="5F13BD7B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&lt;name&gt;</w:t>
            </w:r>
            <w:proofErr w:type="gramStart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NAME :</w:t>
            </w:r>
            <w:proofErr w:type="gramEnd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Ramya &lt;/name&gt;</w:t>
            </w:r>
          </w:p>
        </w:tc>
      </w:tr>
      <w:tr w:rsidR="001E6448" w:rsidRPr="001E6448" w14:paraId="2F27F7D7" w14:textId="77777777" w:rsidTr="001E6448">
        <w:tc>
          <w:tcPr>
            <w:tcW w:w="9576" w:type="dxa"/>
          </w:tcPr>
          <w:p w14:paraId="56C06D25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&lt;college&gt;</w:t>
            </w:r>
            <w:proofErr w:type="gramStart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COLLEGE :</w:t>
            </w:r>
            <w:proofErr w:type="gramEnd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JIT&lt;/college&gt;</w:t>
            </w:r>
          </w:p>
        </w:tc>
      </w:tr>
      <w:tr w:rsidR="001E6448" w:rsidRPr="001E6448" w14:paraId="7706C8CE" w14:textId="77777777" w:rsidTr="001E6448">
        <w:tc>
          <w:tcPr>
            <w:tcW w:w="9576" w:type="dxa"/>
          </w:tcPr>
          <w:p w14:paraId="2B5BACF4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&lt;branch&gt;</w:t>
            </w:r>
            <w:proofErr w:type="gramStart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BRANCH :</w:t>
            </w:r>
            <w:proofErr w:type="gramEnd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nformation Science and Engineering&lt;/branch&gt;</w:t>
            </w:r>
          </w:p>
        </w:tc>
      </w:tr>
      <w:tr w:rsidR="001E6448" w:rsidRPr="001E6448" w14:paraId="2A4185E6" w14:textId="77777777" w:rsidTr="001E6448">
        <w:tc>
          <w:tcPr>
            <w:tcW w:w="9576" w:type="dxa"/>
          </w:tcPr>
          <w:p w14:paraId="5A528191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&lt;year&gt;</w:t>
            </w:r>
            <w:proofErr w:type="gramStart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YEAR :</w:t>
            </w:r>
            <w:proofErr w:type="gramEnd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021&lt;/year&gt;</w:t>
            </w:r>
          </w:p>
        </w:tc>
      </w:tr>
      <w:tr w:rsidR="001E6448" w:rsidRPr="001E6448" w14:paraId="4451A3C6" w14:textId="77777777" w:rsidTr="001E6448">
        <w:tc>
          <w:tcPr>
            <w:tcW w:w="9576" w:type="dxa"/>
          </w:tcPr>
          <w:p w14:paraId="2EBA8373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        &lt;e-mail&gt;</w:t>
            </w:r>
            <w:proofErr w:type="gramStart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E-Mail :</w:t>
            </w:r>
            <w:proofErr w:type="gramEnd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ramya@gmail.com&lt;/e-mail&gt;</w:t>
            </w:r>
          </w:p>
        </w:tc>
      </w:tr>
      <w:tr w:rsidR="001E6448" w:rsidRPr="001E6448" w14:paraId="51D2EBD4" w14:textId="77777777" w:rsidTr="001E6448">
        <w:tc>
          <w:tcPr>
            <w:tcW w:w="9576" w:type="dxa"/>
          </w:tcPr>
          <w:p w14:paraId="0B04CA56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&lt;/student&gt;</w:t>
            </w:r>
          </w:p>
        </w:tc>
      </w:tr>
      <w:tr w:rsidR="001E6448" w:rsidRPr="001E6448" w14:paraId="68128825" w14:textId="77777777" w:rsidTr="001E6448">
        <w:tc>
          <w:tcPr>
            <w:tcW w:w="9576" w:type="dxa"/>
          </w:tcPr>
          <w:p w14:paraId="23AE12C3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&lt;student&gt;</w:t>
            </w:r>
          </w:p>
        </w:tc>
      </w:tr>
      <w:tr w:rsidR="001E6448" w:rsidRPr="001E6448" w14:paraId="0E92B174" w14:textId="77777777" w:rsidTr="001E6448">
        <w:tc>
          <w:tcPr>
            <w:tcW w:w="9576" w:type="dxa"/>
          </w:tcPr>
          <w:p w14:paraId="29FDF452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&lt;USN&gt;</w:t>
            </w:r>
            <w:proofErr w:type="gramStart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USN :</w:t>
            </w:r>
            <w:proofErr w:type="gramEnd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1JT21IS055&lt;/USN&gt;</w:t>
            </w:r>
          </w:p>
        </w:tc>
      </w:tr>
      <w:tr w:rsidR="001E6448" w:rsidRPr="001E6448" w14:paraId="3929B7A6" w14:textId="77777777" w:rsidTr="001E6448">
        <w:tc>
          <w:tcPr>
            <w:tcW w:w="9576" w:type="dxa"/>
          </w:tcPr>
          <w:p w14:paraId="2CAE6371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&lt;name&gt;</w:t>
            </w:r>
            <w:proofErr w:type="gramStart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NAME :</w:t>
            </w:r>
            <w:proofErr w:type="gramEnd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Thanu</w:t>
            </w:r>
            <w:proofErr w:type="spellEnd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&lt;/name&gt;</w:t>
            </w:r>
          </w:p>
        </w:tc>
      </w:tr>
      <w:tr w:rsidR="001E6448" w:rsidRPr="001E6448" w14:paraId="47220AEB" w14:textId="77777777" w:rsidTr="001E6448">
        <w:tc>
          <w:tcPr>
            <w:tcW w:w="9576" w:type="dxa"/>
          </w:tcPr>
          <w:p w14:paraId="10772DBB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&lt;college&gt;</w:t>
            </w:r>
            <w:proofErr w:type="gramStart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COLLEGE :</w:t>
            </w:r>
            <w:proofErr w:type="gramEnd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JIT&lt;/college&gt;</w:t>
            </w:r>
          </w:p>
        </w:tc>
      </w:tr>
      <w:tr w:rsidR="001E6448" w:rsidRPr="001E6448" w14:paraId="0D022941" w14:textId="77777777" w:rsidTr="001E6448">
        <w:tc>
          <w:tcPr>
            <w:tcW w:w="9576" w:type="dxa"/>
          </w:tcPr>
          <w:p w14:paraId="0009A4C1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&lt;branch&gt;</w:t>
            </w:r>
            <w:proofErr w:type="gramStart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BRANCH :</w:t>
            </w:r>
            <w:proofErr w:type="gramEnd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nformation Science and Engineering&lt;/branch&gt;</w:t>
            </w:r>
          </w:p>
        </w:tc>
      </w:tr>
      <w:tr w:rsidR="001E6448" w:rsidRPr="001E6448" w14:paraId="2B59822E" w14:textId="77777777" w:rsidTr="001E6448">
        <w:tc>
          <w:tcPr>
            <w:tcW w:w="9576" w:type="dxa"/>
          </w:tcPr>
          <w:p w14:paraId="26F54B61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&lt;year&gt;</w:t>
            </w:r>
            <w:proofErr w:type="gramStart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YEAR :</w:t>
            </w:r>
            <w:proofErr w:type="gramEnd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021&lt;/year&gt;</w:t>
            </w:r>
          </w:p>
        </w:tc>
      </w:tr>
      <w:tr w:rsidR="001E6448" w:rsidRPr="001E6448" w14:paraId="772E3FA8" w14:textId="77777777" w:rsidTr="001E6448">
        <w:tc>
          <w:tcPr>
            <w:tcW w:w="9576" w:type="dxa"/>
          </w:tcPr>
          <w:p w14:paraId="23E3D9FB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&lt;e-mail&gt;</w:t>
            </w:r>
            <w:proofErr w:type="gramStart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E-Mail :</w:t>
            </w:r>
            <w:proofErr w:type="gramEnd"/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anu@gmail.com&lt;/e-mail&gt;</w:t>
            </w:r>
          </w:p>
        </w:tc>
      </w:tr>
      <w:tr w:rsidR="001E6448" w:rsidRPr="001E6448" w14:paraId="5A666BB3" w14:textId="77777777" w:rsidTr="001E6448">
        <w:tc>
          <w:tcPr>
            <w:tcW w:w="9576" w:type="dxa"/>
          </w:tcPr>
          <w:p w14:paraId="444D0931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&lt;/student&gt;</w:t>
            </w:r>
          </w:p>
        </w:tc>
      </w:tr>
      <w:tr w:rsidR="001E6448" w:rsidRPr="001E6448" w14:paraId="4A12639A" w14:textId="77777777" w:rsidTr="001E6448">
        <w:tc>
          <w:tcPr>
            <w:tcW w:w="9576" w:type="dxa"/>
          </w:tcPr>
          <w:p w14:paraId="263E9622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&lt;/students&gt;</w:t>
            </w:r>
          </w:p>
        </w:tc>
      </w:tr>
      <w:tr w:rsidR="001E6448" w:rsidRPr="001E6448" w14:paraId="667C52B7" w14:textId="77777777" w:rsidTr="001E6448">
        <w:tc>
          <w:tcPr>
            <w:tcW w:w="9576" w:type="dxa"/>
          </w:tcPr>
          <w:p w14:paraId="3E83EF33" w14:textId="77777777" w:rsidR="001E6448" w:rsidRPr="001E6448" w:rsidRDefault="001E6448" w:rsidP="0087412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6448">
              <w:rPr>
                <w:rFonts w:ascii="Times New Roman" w:hAnsi="Times New Roman" w:cs="Times New Roman"/>
                <w:b/>
                <w:sz w:val="24"/>
                <w:szCs w:val="24"/>
              </w:rPr>
              <w:t>&lt;/html&gt;</w:t>
            </w:r>
          </w:p>
        </w:tc>
      </w:tr>
    </w:tbl>
    <w:p w14:paraId="205A55EA" w14:textId="5FC588AD" w:rsidR="00BC738D" w:rsidRDefault="00BC738D" w:rsidP="00CE74E1">
      <w:pPr>
        <w:spacing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52AE3DD7" w14:textId="27B89637" w:rsidR="00AD0E99" w:rsidRDefault="00AD0E99" w:rsidP="001E6448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pen one more new file in same path and type the CSS style sheet (</w:t>
      </w:r>
      <w:r w:rsidRPr="00AD0E99">
        <w:rPr>
          <w:rFonts w:ascii="Times New Roman" w:hAnsi="Times New Roman" w:cs="Times New Roman"/>
          <w:b/>
          <w:sz w:val="24"/>
          <w:szCs w:val="24"/>
          <w:highlight w:val="yellow"/>
        </w:rPr>
        <w:t>prog5.css</w:t>
      </w:r>
      <w:r>
        <w:rPr>
          <w:rFonts w:ascii="Times New Roman" w:hAnsi="Times New Roman" w:cs="Times New Roman"/>
          <w:b/>
          <w:sz w:val="24"/>
          <w:szCs w:val="24"/>
        </w:rPr>
        <w:t>)</w:t>
      </w:r>
    </w:p>
    <w:p w14:paraId="6F6778BF" w14:textId="17530BF1" w:rsidR="00AD0E99" w:rsidRDefault="00AD0E99" w:rsidP="00AD0E9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D0E99">
        <w:rPr>
          <w:rFonts w:ascii="Times New Roman" w:hAnsi="Times New Roman" w:cs="Times New Roman"/>
          <w:b/>
          <w:sz w:val="24"/>
          <w:szCs w:val="24"/>
          <w:highlight w:val="yellow"/>
        </w:rPr>
        <w:t>prog5.css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AD0E99" w:rsidRPr="00AD0E99" w14:paraId="0D19A756" w14:textId="77777777" w:rsidTr="00AD0E99">
        <w:tc>
          <w:tcPr>
            <w:tcW w:w="9576" w:type="dxa"/>
          </w:tcPr>
          <w:p w14:paraId="22576064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>student {</w:t>
            </w:r>
          </w:p>
        </w:tc>
      </w:tr>
      <w:tr w:rsidR="00AD0E99" w:rsidRPr="00AD0E99" w14:paraId="11216D4A" w14:textId="77777777" w:rsidTr="00AD0E99">
        <w:tc>
          <w:tcPr>
            <w:tcW w:w="9576" w:type="dxa"/>
          </w:tcPr>
          <w:p w14:paraId="2C353AE7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display: block;</w:t>
            </w:r>
          </w:p>
        </w:tc>
      </w:tr>
      <w:tr w:rsidR="00AD0E99" w:rsidRPr="00AD0E99" w14:paraId="6D16C1BD" w14:textId="77777777" w:rsidTr="00AD0E99">
        <w:tc>
          <w:tcPr>
            <w:tcW w:w="9576" w:type="dxa"/>
          </w:tcPr>
          <w:p w14:paraId="4A6A5A4B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margin-top: 10px;</w:t>
            </w:r>
          </w:p>
        </w:tc>
      </w:tr>
      <w:tr w:rsidR="00AD0E99" w:rsidRPr="00AD0E99" w14:paraId="0DA323DE" w14:textId="77777777" w:rsidTr="00AD0E99">
        <w:tc>
          <w:tcPr>
            <w:tcW w:w="9576" w:type="dxa"/>
          </w:tcPr>
          <w:p w14:paraId="1D136F57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color: Navy;</w:t>
            </w:r>
          </w:p>
        </w:tc>
      </w:tr>
      <w:tr w:rsidR="00AD0E99" w:rsidRPr="00AD0E99" w14:paraId="0F03E180" w14:textId="77777777" w:rsidTr="00AD0E99">
        <w:tc>
          <w:tcPr>
            <w:tcW w:w="9576" w:type="dxa"/>
          </w:tcPr>
          <w:p w14:paraId="46A3A529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>}</w:t>
            </w:r>
          </w:p>
        </w:tc>
      </w:tr>
      <w:tr w:rsidR="00AD0E99" w:rsidRPr="00AD0E99" w14:paraId="38EAFC42" w14:textId="77777777" w:rsidTr="00AD0E99">
        <w:tc>
          <w:tcPr>
            <w:tcW w:w="9576" w:type="dxa"/>
          </w:tcPr>
          <w:p w14:paraId="22EEA98B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D0E99" w:rsidRPr="00AD0E99" w14:paraId="021FD314" w14:textId="77777777" w:rsidTr="00AD0E99">
        <w:tc>
          <w:tcPr>
            <w:tcW w:w="9576" w:type="dxa"/>
          </w:tcPr>
          <w:p w14:paraId="29DC43C0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>USN {</w:t>
            </w:r>
          </w:p>
        </w:tc>
      </w:tr>
      <w:tr w:rsidR="00AD0E99" w:rsidRPr="00AD0E99" w14:paraId="59439442" w14:textId="77777777" w:rsidTr="00AD0E99">
        <w:tc>
          <w:tcPr>
            <w:tcW w:w="9576" w:type="dxa"/>
          </w:tcPr>
          <w:p w14:paraId="19F14DD5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display: block;</w:t>
            </w:r>
          </w:p>
        </w:tc>
      </w:tr>
      <w:tr w:rsidR="00AD0E99" w:rsidRPr="00AD0E99" w14:paraId="3CA7145E" w14:textId="77777777" w:rsidTr="00AD0E99">
        <w:tc>
          <w:tcPr>
            <w:tcW w:w="9576" w:type="dxa"/>
          </w:tcPr>
          <w:p w14:paraId="109B9B72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margin-left: 10px;</w:t>
            </w:r>
          </w:p>
        </w:tc>
      </w:tr>
      <w:tr w:rsidR="00AD0E99" w:rsidRPr="00AD0E99" w14:paraId="59D83207" w14:textId="77777777" w:rsidTr="00AD0E99">
        <w:tc>
          <w:tcPr>
            <w:tcW w:w="9576" w:type="dxa"/>
          </w:tcPr>
          <w:p w14:paraId="70C53D93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font-size: 14pt;</w:t>
            </w:r>
          </w:p>
        </w:tc>
      </w:tr>
      <w:tr w:rsidR="00AD0E99" w:rsidRPr="00AD0E99" w14:paraId="7659C13C" w14:textId="77777777" w:rsidTr="00AD0E99">
        <w:tc>
          <w:tcPr>
            <w:tcW w:w="9576" w:type="dxa"/>
          </w:tcPr>
          <w:p w14:paraId="560419AC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color: Red;</w:t>
            </w:r>
          </w:p>
        </w:tc>
      </w:tr>
      <w:tr w:rsidR="00AD0E99" w:rsidRPr="00AD0E99" w14:paraId="62CAF6BB" w14:textId="77777777" w:rsidTr="00AD0E99">
        <w:tc>
          <w:tcPr>
            <w:tcW w:w="9576" w:type="dxa"/>
          </w:tcPr>
          <w:p w14:paraId="6C570E42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>}</w:t>
            </w:r>
          </w:p>
        </w:tc>
      </w:tr>
      <w:tr w:rsidR="00AD0E99" w:rsidRPr="00AD0E99" w14:paraId="7F94C9E3" w14:textId="77777777" w:rsidTr="00AD0E99">
        <w:tc>
          <w:tcPr>
            <w:tcW w:w="9576" w:type="dxa"/>
          </w:tcPr>
          <w:p w14:paraId="1F684E69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D0E99" w:rsidRPr="00AD0E99" w14:paraId="71D8AD8E" w14:textId="77777777" w:rsidTr="00AD0E99">
        <w:tc>
          <w:tcPr>
            <w:tcW w:w="9576" w:type="dxa"/>
          </w:tcPr>
          <w:p w14:paraId="0A120F11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>name {</w:t>
            </w:r>
          </w:p>
        </w:tc>
      </w:tr>
      <w:tr w:rsidR="00AD0E99" w:rsidRPr="00AD0E99" w14:paraId="77C2FC94" w14:textId="77777777" w:rsidTr="00AD0E99">
        <w:tc>
          <w:tcPr>
            <w:tcW w:w="9576" w:type="dxa"/>
          </w:tcPr>
          <w:p w14:paraId="20870B23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display: block;</w:t>
            </w:r>
          </w:p>
        </w:tc>
      </w:tr>
      <w:tr w:rsidR="00AD0E99" w:rsidRPr="00AD0E99" w14:paraId="2C52F8E1" w14:textId="77777777" w:rsidTr="00AD0E99">
        <w:tc>
          <w:tcPr>
            <w:tcW w:w="9576" w:type="dxa"/>
          </w:tcPr>
          <w:p w14:paraId="0E60A2D2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margin-left: 20px;</w:t>
            </w:r>
          </w:p>
        </w:tc>
      </w:tr>
      <w:tr w:rsidR="00AD0E99" w:rsidRPr="00AD0E99" w14:paraId="7832A291" w14:textId="77777777" w:rsidTr="00AD0E99">
        <w:tc>
          <w:tcPr>
            <w:tcW w:w="9576" w:type="dxa"/>
          </w:tcPr>
          <w:p w14:paraId="0622981F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font-size: 14pt;</w:t>
            </w:r>
          </w:p>
        </w:tc>
      </w:tr>
      <w:tr w:rsidR="00AD0E99" w:rsidRPr="00AD0E99" w14:paraId="3DDD2C3F" w14:textId="77777777" w:rsidTr="00AD0E99">
        <w:tc>
          <w:tcPr>
            <w:tcW w:w="9576" w:type="dxa"/>
          </w:tcPr>
          <w:p w14:paraId="4993958D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color: Blue;</w:t>
            </w:r>
          </w:p>
        </w:tc>
      </w:tr>
      <w:tr w:rsidR="00AD0E99" w:rsidRPr="00AD0E99" w14:paraId="7180BDD1" w14:textId="77777777" w:rsidTr="00AD0E99">
        <w:tc>
          <w:tcPr>
            <w:tcW w:w="9576" w:type="dxa"/>
          </w:tcPr>
          <w:p w14:paraId="68F7478C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>}</w:t>
            </w:r>
          </w:p>
        </w:tc>
      </w:tr>
      <w:tr w:rsidR="00AD0E99" w:rsidRPr="00AD0E99" w14:paraId="39D85F77" w14:textId="77777777" w:rsidTr="00AD0E99">
        <w:tc>
          <w:tcPr>
            <w:tcW w:w="9576" w:type="dxa"/>
          </w:tcPr>
          <w:p w14:paraId="72FEF3B5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D0E99" w:rsidRPr="00AD0E99" w14:paraId="0B0CC70C" w14:textId="77777777" w:rsidTr="00AD0E99">
        <w:tc>
          <w:tcPr>
            <w:tcW w:w="9576" w:type="dxa"/>
          </w:tcPr>
          <w:p w14:paraId="3CD323AF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>college {</w:t>
            </w:r>
          </w:p>
        </w:tc>
      </w:tr>
      <w:tr w:rsidR="00AD0E99" w:rsidRPr="00AD0E99" w14:paraId="29051F06" w14:textId="77777777" w:rsidTr="00AD0E99">
        <w:tc>
          <w:tcPr>
            <w:tcW w:w="9576" w:type="dxa"/>
          </w:tcPr>
          <w:p w14:paraId="043CBC01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display: block;</w:t>
            </w:r>
          </w:p>
        </w:tc>
      </w:tr>
      <w:tr w:rsidR="00AD0E99" w:rsidRPr="00AD0E99" w14:paraId="133059A3" w14:textId="77777777" w:rsidTr="00AD0E99">
        <w:tc>
          <w:tcPr>
            <w:tcW w:w="9576" w:type="dxa"/>
          </w:tcPr>
          <w:p w14:paraId="4483E68C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margin-left: 20px;</w:t>
            </w:r>
          </w:p>
        </w:tc>
      </w:tr>
      <w:tr w:rsidR="00AD0E99" w:rsidRPr="00AD0E99" w14:paraId="22F525A6" w14:textId="77777777" w:rsidTr="00AD0E99">
        <w:tc>
          <w:tcPr>
            <w:tcW w:w="9576" w:type="dxa"/>
          </w:tcPr>
          <w:p w14:paraId="40EB6E59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font-size: 12pt;</w:t>
            </w:r>
          </w:p>
        </w:tc>
      </w:tr>
      <w:tr w:rsidR="00AD0E99" w:rsidRPr="00AD0E99" w14:paraId="18651C30" w14:textId="77777777" w:rsidTr="00AD0E99">
        <w:tc>
          <w:tcPr>
            <w:tcW w:w="9576" w:type="dxa"/>
          </w:tcPr>
          <w:p w14:paraId="31B21890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color: Maroon;</w:t>
            </w:r>
          </w:p>
        </w:tc>
      </w:tr>
      <w:tr w:rsidR="00AD0E99" w:rsidRPr="00AD0E99" w14:paraId="19EE490A" w14:textId="77777777" w:rsidTr="00AD0E99">
        <w:tc>
          <w:tcPr>
            <w:tcW w:w="9576" w:type="dxa"/>
          </w:tcPr>
          <w:p w14:paraId="79F72909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>}</w:t>
            </w:r>
          </w:p>
        </w:tc>
      </w:tr>
      <w:tr w:rsidR="00AD0E99" w:rsidRPr="00AD0E99" w14:paraId="4C124176" w14:textId="77777777" w:rsidTr="00AD0E99">
        <w:tc>
          <w:tcPr>
            <w:tcW w:w="9576" w:type="dxa"/>
          </w:tcPr>
          <w:p w14:paraId="6574C764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D0E99" w:rsidRPr="00AD0E99" w14:paraId="312E9D83" w14:textId="77777777" w:rsidTr="00AD0E99">
        <w:tc>
          <w:tcPr>
            <w:tcW w:w="9576" w:type="dxa"/>
          </w:tcPr>
          <w:p w14:paraId="7366288D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>branch {</w:t>
            </w:r>
          </w:p>
        </w:tc>
      </w:tr>
      <w:tr w:rsidR="00AD0E99" w:rsidRPr="00AD0E99" w14:paraId="722447D6" w14:textId="77777777" w:rsidTr="00AD0E99">
        <w:tc>
          <w:tcPr>
            <w:tcW w:w="9576" w:type="dxa"/>
          </w:tcPr>
          <w:p w14:paraId="645D80D5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display: block;</w:t>
            </w:r>
          </w:p>
        </w:tc>
      </w:tr>
      <w:tr w:rsidR="00AD0E99" w:rsidRPr="00AD0E99" w14:paraId="0BD1B818" w14:textId="77777777" w:rsidTr="00AD0E99">
        <w:tc>
          <w:tcPr>
            <w:tcW w:w="9576" w:type="dxa"/>
          </w:tcPr>
          <w:p w14:paraId="74E4E27C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    margin-left: 20px;</w:t>
            </w:r>
          </w:p>
        </w:tc>
      </w:tr>
      <w:tr w:rsidR="00AD0E99" w:rsidRPr="00AD0E99" w14:paraId="41111518" w14:textId="77777777" w:rsidTr="00AD0E99">
        <w:tc>
          <w:tcPr>
            <w:tcW w:w="9576" w:type="dxa"/>
          </w:tcPr>
          <w:p w14:paraId="07902CBD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font-size: 12pt;</w:t>
            </w:r>
          </w:p>
        </w:tc>
      </w:tr>
      <w:tr w:rsidR="00AD0E99" w:rsidRPr="00AD0E99" w14:paraId="3D76B7B1" w14:textId="77777777" w:rsidTr="00AD0E99">
        <w:tc>
          <w:tcPr>
            <w:tcW w:w="9576" w:type="dxa"/>
          </w:tcPr>
          <w:p w14:paraId="476309AB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color: Purple;</w:t>
            </w:r>
          </w:p>
        </w:tc>
      </w:tr>
      <w:tr w:rsidR="00AD0E99" w:rsidRPr="00AD0E99" w14:paraId="41E7FAA1" w14:textId="77777777" w:rsidTr="00AD0E99">
        <w:tc>
          <w:tcPr>
            <w:tcW w:w="9576" w:type="dxa"/>
          </w:tcPr>
          <w:p w14:paraId="0E71E196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>}</w:t>
            </w:r>
          </w:p>
        </w:tc>
      </w:tr>
      <w:tr w:rsidR="00AD0E99" w:rsidRPr="00AD0E99" w14:paraId="7BE994BD" w14:textId="77777777" w:rsidTr="00AD0E99">
        <w:tc>
          <w:tcPr>
            <w:tcW w:w="9576" w:type="dxa"/>
          </w:tcPr>
          <w:p w14:paraId="7B86C2BC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D0E99" w:rsidRPr="00AD0E99" w14:paraId="428A7F1A" w14:textId="77777777" w:rsidTr="00AD0E99">
        <w:tc>
          <w:tcPr>
            <w:tcW w:w="9576" w:type="dxa"/>
          </w:tcPr>
          <w:p w14:paraId="4AFC0CF9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>year {</w:t>
            </w:r>
          </w:p>
        </w:tc>
      </w:tr>
      <w:tr w:rsidR="00AD0E99" w:rsidRPr="00AD0E99" w14:paraId="2E0A650B" w14:textId="77777777" w:rsidTr="00AD0E99">
        <w:tc>
          <w:tcPr>
            <w:tcW w:w="9576" w:type="dxa"/>
          </w:tcPr>
          <w:p w14:paraId="563AEFB2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display: block;</w:t>
            </w:r>
          </w:p>
        </w:tc>
      </w:tr>
      <w:tr w:rsidR="00AD0E99" w:rsidRPr="00AD0E99" w14:paraId="42A3C352" w14:textId="77777777" w:rsidTr="00AD0E99">
        <w:tc>
          <w:tcPr>
            <w:tcW w:w="9576" w:type="dxa"/>
          </w:tcPr>
          <w:p w14:paraId="5FD3279E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margin-left: 20px;</w:t>
            </w:r>
          </w:p>
        </w:tc>
      </w:tr>
      <w:tr w:rsidR="00AD0E99" w:rsidRPr="00AD0E99" w14:paraId="662BD6D6" w14:textId="77777777" w:rsidTr="00AD0E99">
        <w:tc>
          <w:tcPr>
            <w:tcW w:w="9576" w:type="dxa"/>
          </w:tcPr>
          <w:p w14:paraId="1F890259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font-size: 14pt;</w:t>
            </w:r>
          </w:p>
        </w:tc>
      </w:tr>
      <w:tr w:rsidR="00AD0E99" w:rsidRPr="00AD0E99" w14:paraId="6A0F2DA1" w14:textId="77777777" w:rsidTr="00AD0E99">
        <w:tc>
          <w:tcPr>
            <w:tcW w:w="9576" w:type="dxa"/>
          </w:tcPr>
          <w:p w14:paraId="3ADDCD06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color: Green;</w:t>
            </w:r>
          </w:p>
        </w:tc>
      </w:tr>
      <w:tr w:rsidR="00AD0E99" w:rsidRPr="00AD0E99" w14:paraId="02CD236C" w14:textId="77777777" w:rsidTr="00AD0E99">
        <w:tc>
          <w:tcPr>
            <w:tcW w:w="9576" w:type="dxa"/>
          </w:tcPr>
          <w:p w14:paraId="63565A25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>}</w:t>
            </w:r>
          </w:p>
        </w:tc>
      </w:tr>
      <w:tr w:rsidR="00AD0E99" w:rsidRPr="00AD0E99" w14:paraId="0252FEB3" w14:textId="77777777" w:rsidTr="00AD0E99">
        <w:tc>
          <w:tcPr>
            <w:tcW w:w="9576" w:type="dxa"/>
          </w:tcPr>
          <w:p w14:paraId="12D4A1E1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D0E99" w:rsidRPr="00AD0E99" w14:paraId="705D0A8E" w14:textId="77777777" w:rsidTr="00AD0E99">
        <w:tc>
          <w:tcPr>
            <w:tcW w:w="9576" w:type="dxa"/>
          </w:tcPr>
          <w:p w14:paraId="4501C7DC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>e-mail {</w:t>
            </w:r>
          </w:p>
        </w:tc>
      </w:tr>
      <w:tr w:rsidR="00AD0E99" w:rsidRPr="00AD0E99" w14:paraId="68450DFE" w14:textId="77777777" w:rsidTr="00AD0E99">
        <w:tc>
          <w:tcPr>
            <w:tcW w:w="9576" w:type="dxa"/>
          </w:tcPr>
          <w:p w14:paraId="3C6ACCF1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display: block;</w:t>
            </w:r>
          </w:p>
        </w:tc>
      </w:tr>
      <w:tr w:rsidR="00AD0E99" w:rsidRPr="00AD0E99" w14:paraId="1B2FD244" w14:textId="77777777" w:rsidTr="00AD0E99">
        <w:tc>
          <w:tcPr>
            <w:tcW w:w="9576" w:type="dxa"/>
          </w:tcPr>
          <w:p w14:paraId="3C36BE50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margin-left: 20px;</w:t>
            </w:r>
          </w:p>
        </w:tc>
      </w:tr>
      <w:tr w:rsidR="00AD0E99" w:rsidRPr="00AD0E99" w14:paraId="2CC9CCC6" w14:textId="77777777" w:rsidTr="00AD0E99">
        <w:tc>
          <w:tcPr>
            <w:tcW w:w="9576" w:type="dxa"/>
          </w:tcPr>
          <w:p w14:paraId="14A22DF5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font-size: 12pt;</w:t>
            </w:r>
          </w:p>
        </w:tc>
      </w:tr>
      <w:tr w:rsidR="00AD0E99" w:rsidRPr="00AD0E99" w14:paraId="1F7121E5" w14:textId="77777777" w:rsidTr="00AD0E99">
        <w:tc>
          <w:tcPr>
            <w:tcW w:w="9576" w:type="dxa"/>
          </w:tcPr>
          <w:p w14:paraId="54C18751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color: Blue;</w:t>
            </w:r>
          </w:p>
        </w:tc>
      </w:tr>
      <w:tr w:rsidR="00AD0E99" w:rsidRPr="00AD0E99" w14:paraId="497BB4DF" w14:textId="77777777" w:rsidTr="00AD0E99">
        <w:tc>
          <w:tcPr>
            <w:tcW w:w="9576" w:type="dxa"/>
          </w:tcPr>
          <w:p w14:paraId="522DFE25" w14:textId="77777777" w:rsidR="00AD0E99" w:rsidRPr="00AD0E99" w:rsidRDefault="00AD0E99" w:rsidP="00820F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0E99">
              <w:rPr>
                <w:rFonts w:ascii="Times New Roman" w:hAnsi="Times New Roman" w:cs="Times New Roman"/>
                <w:b/>
                <w:sz w:val="24"/>
                <w:szCs w:val="24"/>
              </w:rPr>
              <w:t>}</w:t>
            </w:r>
          </w:p>
        </w:tc>
      </w:tr>
    </w:tbl>
    <w:p w14:paraId="5C3F5DC1" w14:textId="05FCA61C" w:rsidR="00AD0E99" w:rsidRDefault="00AD0E99" w:rsidP="00AD0E9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077BA03" w14:textId="3AEDDFC4" w:rsidR="00F00043" w:rsidRPr="001E6448" w:rsidRDefault="001E6448" w:rsidP="001E6448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E6448">
        <w:rPr>
          <w:rFonts w:ascii="Times New Roman" w:hAnsi="Times New Roman" w:cs="Times New Roman"/>
          <w:b/>
          <w:sz w:val="24"/>
          <w:szCs w:val="24"/>
        </w:rPr>
        <w:t xml:space="preserve">To execute the program, run the XAMP server app and start Apache server. </w:t>
      </w:r>
    </w:p>
    <w:p w14:paraId="6452A0C2" w14:textId="096FE6B6" w:rsidR="00F00043" w:rsidRPr="001E6448" w:rsidRDefault="001E6448" w:rsidP="00CE74E1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E6448">
        <w:rPr>
          <w:noProof/>
        </w:rPr>
        <w:drawing>
          <wp:inline distT="0" distB="0" distL="0" distR="0" wp14:anchorId="1652A7D2" wp14:editId="64897C3C">
            <wp:extent cx="4155174" cy="27146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56177" cy="271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12591" w14:textId="5F02CA0B" w:rsidR="001E6448" w:rsidRDefault="001E6448" w:rsidP="001E6448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pen a web browser and type the following line in URL box </w:t>
      </w:r>
      <w:hyperlink r:id="rId9" w:history="1">
        <w:r w:rsidRPr="00E84540">
          <w:rPr>
            <w:rStyle w:val="Hyperlink"/>
            <w:rFonts w:ascii="Times New Roman" w:hAnsi="Times New Roman" w:cs="Times New Roman"/>
            <w:b/>
            <w:sz w:val="24"/>
            <w:szCs w:val="24"/>
          </w:rPr>
          <w:t>http://localhost/WebLab/</w:t>
        </w:r>
        <w:r w:rsidRPr="00E84540">
          <w:rPr>
            <w:rStyle w:val="Hyperlink"/>
            <w:rFonts w:ascii="Times New Roman" w:hAnsi="Times New Roman" w:cs="Times New Roman"/>
            <w:b/>
            <w:sz w:val="24"/>
            <w:szCs w:val="24"/>
          </w:rPr>
          <w:t>prog5</w:t>
        </w:r>
        <w:r w:rsidRPr="00E84540">
          <w:rPr>
            <w:rStyle w:val="Hyperlink"/>
            <w:rFonts w:ascii="Times New Roman" w:hAnsi="Times New Roman" w:cs="Times New Roman"/>
            <w:b/>
            <w:sz w:val="24"/>
            <w:szCs w:val="24"/>
          </w:rPr>
          <w:t>.</w:t>
        </w:r>
        <w:r w:rsidRPr="00E84540">
          <w:rPr>
            <w:rStyle w:val="Hyperlink"/>
            <w:rFonts w:ascii="Times New Roman" w:hAnsi="Times New Roman" w:cs="Times New Roman"/>
            <w:b/>
            <w:sz w:val="24"/>
            <w:szCs w:val="24"/>
          </w:rPr>
          <w:t>xml</w:t>
        </w:r>
      </w:hyperlink>
    </w:p>
    <w:p w14:paraId="090DF2B3" w14:textId="77777777" w:rsidR="00AD0E99" w:rsidRPr="00AD0E99" w:rsidRDefault="00AD0E99" w:rsidP="00AD0E99">
      <w:pPr>
        <w:pStyle w:val="ListParagraph"/>
        <w:spacing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3440956C" w14:textId="58F0D094" w:rsidR="00F00043" w:rsidRDefault="001E6448" w:rsidP="001E6448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E6448">
        <w:rPr>
          <w:rFonts w:ascii="Times New Roman" w:hAnsi="Times New Roman" w:cs="Times New Roman"/>
          <w:b/>
          <w:sz w:val="24"/>
          <w:szCs w:val="24"/>
        </w:rPr>
        <w:t xml:space="preserve">Then you can see your output on the web page as below. </w:t>
      </w:r>
    </w:p>
    <w:p w14:paraId="297EA565" w14:textId="71F3545F" w:rsidR="001E6448" w:rsidRDefault="001E6448" w:rsidP="001E6448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EF8AF2F" wp14:editId="229B226C">
            <wp:extent cx="5943600" cy="27908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37335" w14:textId="09E7BC82" w:rsidR="001E6448" w:rsidRDefault="001E6448" w:rsidP="001E6448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0877198" w14:textId="77777777" w:rsidR="00D14CA3" w:rsidRDefault="00D14CA3" w:rsidP="00D14CA3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rite your data within the TAGs created and show the output. </w:t>
      </w:r>
    </w:p>
    <w:p w14:paraId="66BC4547" w14:textId="6D49BA92" w:rsidR="00316315" w:rsidRPr="00AB1680" w:rsidRDefault="009333C6" w:rsidP="00D14CA3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B1680">
        <w:rPr>
          <w:rFonts w:ascii="Times New Roman" w:hAnsi="Times New Roman" w:cs="Times New Roman"/>
          <w:b/>
          <w:sz w:val="24"/>
          <w:szCs w:val="24"/>
        </w:rPr>
        <w:t>Submission of assignment.</w:t>
      </w:r>
    </w:p>
    <w:p w14:paraId="3B5F9871" w14:textId="1414B754" w:rsidR="009333C6" w:rsidRPr="00AB1680" w:rsidRDefault="009333C6" w:rsidP="009333C6">
      <w:pPr>
        <w:pStyle w:val="ListParagraph"/>
        <w:numPr>
          <w:ilvl w:val="1"/>
          <w:numId w:val="1"/>
        </w:numPr>
        <w:spacing w:line="240" w:lineRule="auto"/>
        <w:rPr>
          <w:rStyle w:val="Hyperlink"/>
          <w:rFonts w:ascii="Times New Roman" w:hAnsi="Times New Roman" w:cs="Times New Roman"/>
          <w:b/>
          <w:color w:val="auto"/>
          <w:sz w:val="24"/>
          <w:szCs w:val="24"/>
          <w:u w:val="none"/>
        </w:rPr>
      </w:pPr>
      <w:r w:rsidRPr="00AB1680">
        <w:rPr>
          <w:rFonts w:ascii="Times New Roman" w:hAnsi="Times New Roman" w:cs="Times New Roman"/>
          <w:b/>
          <w:sz w:val="24"/>
          <w:szCs w:val="24"/>
        </w:rPr>
        <w:t>Save all your code and outputs under a word file</w:t>
      </w:r>
      <w:r w:rsidR="00715067" w:rsidRPr="00AB1680">
        <w:rPr>
          <w:rFonts w:ascii="Times New Roman" w:hAnsi="Times New Roman" w:cs="Times New Roman"/>
          <w:b/>
          <w:sz w:val="24"/>
          <w:szCs w:val="24"/>
        </w:rPr>
        <w:t>, convert to PDF</w:t>
      </w:r>
      <w:r w:rsidRPr="00AB1680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="00715067" w:rsidRPr="00AB1680">
        <w:rPr>
          <w:rFonts w:ascii="Times New Roman" w:hAnsi="Times New Roman" w:cs="Times New Roman"/>
          <w:b/>
          <w:sz w:val="24"/>
          <w:szCs w:val="24"/>
        </w:rPr>
        <w:t>upload</w:t>
      </w:r>
      <w:r w:rsidRPr="00AB1680">
        <w:rPr>
          <w:rFonts w:ascii="Times New Roman" w:hAnsi="Times New Roman" w:cs="Times New Roman"/>
          <w:b/>
          <w:sz w:val="24"/>
          <w:szCs w:val="24"/>
        </w:rPr>
        <w:t xml:space="preserve">-to: </w:t>
      </w:r>
      <w:r w:rsidR="00560DD5" w:rsidRPr="00AB1680">
        <w:rPr>
          <w:rFonts w:ascii="Times New Roman" w:hAnsi="Times New Roman" w:cs="Times New Roman"/>
          <w:b/>
        </w:rPr>
        <w:t>Google class</w:t>
      </w:r>
      <w:r w:rsidR="00C133BD" w:rsidRPr="00AB1680">
        <w:rPr>
          <w:rStyle w:val="Hyperlink"/>
          <w:rFonts w:ascii="Times New Roman" w:hAnsi="Times New Roman" w:cs="Times New Roman"/>
          <w:b/>
          <w:color w:val="auto"/>
          <w:sz w:val="24"/>
          <w:szCs w:val="24"/>
          <w:u w:val="none"/>
        </w:rPr>
        <w:t>.</w:t>
      </w:r>
    </w:p>
    <w:p w14:paraId="79C9D5B2" w14:textId="3B002BE7" w:rsidR="00521BE9" w:rsidRPr="00AB1680" w:rsidRDefault="00521BE9" w:rsidP="009333C6">
      <w:pPr>
        <w:pStyle w:val="ListParagraph"/>
        <w:numPr>
          <w:ilvl w:val="1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B1680">
        <w:rPr>
          <w:rStyle w:val="Hyperlink"/>
          <w:rFonts w:ascii="Times New Roman" w:hAnsi="Times New Roman" w:cs="Times New Roman"/>
          <w:b/>
          <w:color w:val="auto"/>
          <w:sz w:val="24"/>
          <w:szCs w:val="24"/>
          <w:u w:val="none"/>
        </w:rPr>
        <w:t xml:space="preserve">You can upload video file if needed. </w:t>
      </w:r>
    </w:p>
    <w:p w14:paraId="50F88EFD" w14:textId="4171FBFB" w:rsidR="00EB18EC" w:rsidRPr="00AB1680" w:rsidRDefault="009333C6" w:rsidP="009333C6">
      <w:pPr>
        <w:pStyle w:val="ListParagraph"/>
        <w:numPr>
          <w:ilvl w:val="1"/>
          <w:numId w:val="1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B1680">
        <w:rPr>
          <w:rFonts w:ascii="Times New Roman" w:hAnsi="Times New Roman" w:cs="Times New Roman"/>
          <w:b/>
          <w:sz w:val="24"/>
          <w:szCs w:val="24"/>
        </w:rPr>
        <w:t xml:space="preserve">Push all your files into your GitHub account as explained </w:t>
      </w:r>
      <w:r w:rsidR="00662A9E" w:rsidRPr="00AB1680">
        <w:rPr>
          <w:rFonts w:ascii="Times New Roman" w:hAnsi="Times New Roman" w:cs="Times New Roman"/>
          <w:b/>
          <w:sz w:val="24"/>
          <w:szCs w:val="24"/>
        </w:rPr>
        <w:t>in t</w:t>
      </w:r>
      <w:r w:rsidR="00EB18EC" w:rsidRPr="00AB1680">
        <w:rPr>
          <w:rFonts w:ascii="Times New Roman" w:hAnsi="Times New Roman" w:cs="Times New Roman"/>
          <w:b/>
          <w:sz w:val="24"/>
          <w:szCs w:val="24"/>
        </w:rPr>
        <w:t>he class</w:t>
      </w:r>
      <w:r w:rsidR="00521BE9" w:rsidRPr="00AB1680">
        <w:rPr>
          <w:rFonts w:ascii="Times New Roman" w:hAnsi="Times New Roman" w:cs="Times New Roman"/>
          <w:b/>
          <w:sz w:val="24"/>
          <w:szCs w:val="24"/>
        </w:rPr>
        <w:t xml:space="preserve"> with screen shot of output. </w:t>
      </w:r>
      <w:proofErr w:type="gramStart"/>
      <w:r w:rsidR="00521BE9" w:rsidRPr="00AB1680">
        <w:rPr>
          <w:rFonts w:ascii="Times New Roman" w:hAnsi="Times New Roman" w:cs="Times New Roman"/>
          <w:b/>
          <w:sz w:val="24"/>
          <w:szCs w:val="24"/>
        </w:rPr>
        <w:t>Don’t</w:t>
      </w:r>
      <w:proofErr w:type="gramEnd"/>
      <w:r w:rsidR="00521BE9" w:rsidRPr="00AB1680">
        <w:rPr>
          <w:rFonts w:ascii="Times New Roman" w:hAnsi="Times New Roman" w:cs="Times New Roman"/>
          <w:b/>
          <w:sz w:val="24"/>
          <w:szCs w:val="24"/>
        </w:rPr>
        <w:t xml:space="preserve"> put video and all in GitHub</w:t>
      </w:r>
      <w:r w:rsidR="00EB18EC" w:rsidRPr="00AB1680">
        <w:rPr>
          <w:rFonts w:ascii="Times New Roman" w:hAnsi="Times New Roman" w:cs="Times New Roman"/>
          <w:b/>
          <w:sz w:val="24"/>
          <w:szCs w:val="24"/>
        </w:rPr>
        <w:t>.</w:t>
      </w:r>
    </w:p>
    <w:p w14:paraId="74957A1C" w14:textId="6D94CB2E" w:rsidR="008636EE" w:rsidRPr="00521BE9" w:rsidRDefault="008636EE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043A50B" w14:textId="7CC7EE5E" w:rsidR="008636EE" w:rsidRPr="00521BE9" w:rsidRDefault="008636EE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EAFF5B4" w14:textId="5246500E" w:rsidR="008636EE" w:rsidRDefault="008636EE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E7A1342" w14:textId="5C41B393" w:rsidR="00AD0E99" w:rsidRDefault="00AD0E99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F92FE1E" w14:textId="252BBE6F" w:rsidR="00AD0E99" w:rsidRDefault="00AD0E99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A3573A1" w14:textId="0FA1B006" w:rsidR="00AD0E99" w:rsidRDefault="00AD0E99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8EA8310" w14:textId="67B2CF15" w:rsidR="00AD0E99" w:rsidRDefault="00AD0E99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1BF4367" w14:textId="31899A0A" w:rsidR="00AD0E99" w:rsidRDefault="00AD0E99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6E74063" w14:textId="709DC5C4" w:rsidR="00AD0E99" w:rsidRDefault="00AD0E99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FB8EC0F" w14:textId="2444DF08" w:rsidR="00AD0E99" w:rsidRDefault="00AD0E99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12CF8D2" w14:textId="35524BA2" w:rsidR="00AD0E99" w:rsidRDefault="00AD0E99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12C5A4C" w14:textId="0D90EFCA" w:rsidR="00AD0E99" w:rsidRDefault="00AD0E99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559B37D" w14:textId="4A02ED4C" w:rsidR="00AD0E99" w:rsidRPr="008E7C68" w:rsidRDefault="00AD0E99" w:rsidP="00AD0E99">
      <w:p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 w:rsidRPr="008E7C68">
        <w:rPr>
          <w:rFonts w:ascii="Times New Roman" w:hAnsi="Times New Roman" w:cs="Times New Roman"/>
          <w:b/>
          <w:bCs/>
          <w:sz w:val="30"/>
          <w:szCs w:val="30"/>
        </w:rPr>
        <w:lastRenderedPageBreak/>
        <w:t>************************</w:t>
      </w:r>
      <w:r w:rsidRPr="00B50BE9">
        <w:rPr>
          <w:rFonts w:ascii="Times New Roman" w:hAnsi="Times New Roman" w:cs="Times New Roman"/>
          <w:b/>
          <w:bCs/>
          <w:sz w:val="30"/>
          <w:szCs w:val="30"/>
          <w:highlight w:val="yellow"/>
        </w:rPr>
        <w:t>Program-</w:t>
      </w:r>
      <w:r w:rsidRPr="00B50BE9">
        <w:rPr>
          <w:rFonts w:ascii="Times New Roman" w:hAnsi="Times New Roman" w:cs="Times New Roman"/>
          <w:b/>
          <w:bCs/>
          <w:sz w:val="30"/>
          <w:szCs w:val="30"/>
          <w:highlight w:val="yellow"/>
        </w:rPr>
        <w:t>6</w:t>
      </w:r>
      <w:r w:rsidRPr="008E7C68">
        <w:rPr>
          <w:rFonts w:ascii="Times New Roman" w:hAnsi="Times New Roman" w:cs="Times New Roman"/>
          <w:b/>
          <w:bCs/>
          <w:sz w:val="30"/>
          <w:szCs w:val="30"/>
        </w:rPr>
        <w:t>*************************</w:t>
      </w:r>
    </w:p>
    <w:p w14:paraId="745A3C2D" w14:textId="77777777" w:rsidR="00AD0E99" w:rsidRDefault="00AD0E99" w:rsidP="00AD0E99">
      <w:p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 w:rsidRPr="00AD0E99">
        <w:rPr>
          <w:rFonts w:ascii="Times New Roman" w:hAnsi="Times New Roman" w:cs="Times New Roman"/>
          <w:b/>
          <w:bCs/>
          <w:sz w:val="30"/>
          <w:szCs w:val="30"/>
        </w:rPr>
        <w:t>Write a PHP program to keep track of the number of visitors visiting the web page and to display this count of visitors, with proper headings.</w:t>
      </w:r>
    </w:p>
    <w:p w14:paraId="28A50119" w14:textId="65B5390B" w:rsidR="00AD0E99" w:rsidRDefault="00AD0E99" w:rsidP="00AD0E99">
      <w:p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 w:rsidRPr="008E7C68">
        <w:rPr>
          <w:rFonts w:ascii="Times New Roman" w:hAnsi="Times New Roman" w:cs="Times New Roman"/>
          <w:b/>
          <w:bCs/>
          <w:sz w:val="30"/>
          <w:szCs w:val="30"/>
        </w:rPr>
        <w:t>*******************Steps before we start*******************</w:t>
      </w:r>
    </w:p>
    <w:p w14:paraId="5D27D986" w14:textId="77777777" w:rsidR="00AD0E99" w:rsidRDefault="00AD0E99" w:rsidP="00AD0E9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t>Install</w:t>
      </w:r>
      <w:r w:rsidRPr="008E7C68">
        <w:rPr>
          <w:rFonts w:ascii="Times New Roman" w:hAnsi="Times New Roman" w:cs="Times New Roman"/>
          <w:b/>
          <w:bCs/>
          <w:sz w:val="30"/>
          <w:szCs w:val="30"/>
        </w:rPr>
        <w:t xml:space="preserve"> XAMPP Server</w:t>
      </w:r>
      <w:r>
        <w:rPr>
          <w:rFonts w:ascii="Times New Roman" w:hAnsi="Times New Roman" w:cs="Times New Roman"/>
          <w:b/>
          <w:bCs/>
          <w:sz w:val="30"/>
          <w:szCs w:val="30"/>
        </w:rPr>
        <w:t xml:space="preserve"> using: </w:t>
      </w:r>
      <w:hyperlink r:id="rId11" w:history="1">
        <w:r w:rsidRPr="00E84540">
          <w:rPr>
            <w:rStyle w:val="Hyperlink"/>
            <w:rFonts w:ascii="Times New Roman" w:hAnsi="Times New Roman" w:cs="Times New Roman"/>
            <w:b/>
            <w:bCs/>
            <w:sz w:val="30"/>
            <w:szCs w:val="30"/>
          </w:rPr>
          <w:t>https://www.apachefriends.org/download.html</w:t>
        </w:r>
      </w:hyperlink>
    </w:p>
    <w:p w14:paraId="5CD0C16B" w14:textId="77777777" w:rsidR="00AD0E99" w:rsidRDefault="00AD0E99" w:rsidP="00AD0E9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t xml:space="preserve">Open </w:t>
      </w:r>
      <w:proofErr w:type="spellStart"/>
      <w:r>
        <w:rPr>
          <w:rFonts w:ascii="Times New Roman" w:hAnsi="Times New Roman" w:cs="Times New Roman"/>
          <w:b/>
          <w:bCs/>
          <w:sz w:val="30"/>
          <w:szCs w:val="30"/>
        </w:rPr>
        <w:t>SubLimeText</w:t>
      </w:r>
      <w:proofErr w:type="spellEnd"/>
      <w:r>
        <w:rPr>
          <w:rFonts w:ascii="Times New Roman" w:hAnsi="Times New Roman" w:cs="Times New Roman"/>
          <w:b/>
          <w:bCs/>
          <w:sz w:val="30"/>
          <w:szCs w:val="30"/>
        </w:rPr>
        <w:t xml:space="preserve"> -&gt; create a new file.</w:t>
      </w:r>
    </w:p>
    <w:p w14:paraId="4F991A9C" w14:textId="743551A3" w:rsidR="00AD0E99" w:rsidRDefault="00AD0E99" w:rsidP="00AD0E9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 w:rsidRPr="008E7C68">
        <w:rPr>
          <w:rFonts w:ascii="Times New Roman" w:hAnsi="Times New Roman" w:cs="Times New Roman"/>
          <w:b/>
          <w:bCs/>
          <w:sz w:val="30"/>
          <w:szCs w:val="30"/>
        </w:rPr>
        <w:t>Save file</w:t>
      </w:r>
      <w:r>
        <w:rPr>
          <w:rFonts w:ascii="Times New Roman" w:hAnsi="Times New Roman" w:cs="Times New Roman"/>
          <w:b/>
          <w:bCs/>
          <w:sz w:val="30"/>
          <w:szCs w:val="30"/>
        </w:rPr>
        <w:t xml:space="preserve"> as </w:t>
      </w:r>
      <w:r w:rsidRPr="00AD0E99">
        <w:rPr>
          <w:rFonts w:ascii="Times New Roman" w:hAnsi="Times New Roman" w:cs="Times New Roman"/>
          <w:b/>
          <w:bCs/>
          <w:sz w:val="30"/>
          <w:szCs w:val="30"/>
          <w:highlight w:val="yellow"/>
        </w:rPr>
        <w:t>prog</w:t>
      </w:r>
      <w:r w:rsidRPr="00AD0E99">
        <w:rPr>
          <w:rFonts w:ascii="Times New Roman" w:hAnsi="Times New Roman" w:cs="Times New Roman"/>
          <w:b/>
          <w:bCs/>
          <w:sz w:val="30"/>
          <w:szCs w:val="30"/>
          <w:highlight w:val="yellow"/>
        </w:rPr>
        <w:t>6</w:t>
      </w:r>
      <w:r w:rsidRPr="00AD0E99">
        <w:rPr>
          <w:rFonts w:ascii="Times New Roman" w:hAnsi="Times New Roman" w:cs="Times New Roman"/>
          <w:b/>
          <w:bCs/>
          <w:sz w:val="30"/>
          <w:szCs w:val="30"/>
          <w:highlight w:val="yellow"/>
        </w:rPr>
        <w:t>.</w:t>
      </w:r>
      <w:r w:rsidR="00963D31" w:rsidRPr="00963D31">
        <w:rPr>
          <w:rFonts w:ascii="Times New Roman" w:hAnsi="Times New Roman" w:cs="Times New Roman"/>
          <w:b/>
          <w:bCs/>
          <w:sz w:val="30"/>
          <w:szCs w:val="30"/>
          <w:highlight w:val="yellow"/>
        </w:rPr>
        <w:t>php</w:t>
      </w:r>
      <w:r>
        <w:rPr>
          <w:rFonts w:ascii="Times New Roman" w:hAnsi="Times New Roman" w:cs="Times New Roman"/>
          <w:b/>
          <w:bCs/>
          <w:sz w:val="30"/>
          <w:szCs w:val="30"/>
        </w:rPr>
        <w:t xml:space="preserve"> </w:t>
      </w:r>
      <w:r w:rsidRPr="008E7C68">
        <w:rPr>
          <w:rFonts w:ascii="Times New Roman" w:hAnsi="Times New Roman" w:cs="Times New Roman"/>
          <w:b/>
          <w:bCs/>
          <w:sz w:val="30"/>
          <w:szCs w:val="30"/>
        </w:rPr>
        <w:t>in</w:t>
      </w:r>
      <w:r>
        <w:rPr>
          <w:rFonts w:ascii="Times New Roman" w:hAnsi="Times New Roman" w:cs="Times New Roman"/>
          <w:b/>
          <w:bCs/>
          <w:sz w:val="30"/>
          <w:szCs w:val="30"/>
        </w:rPr>
        <w:t xml:space="preserve"> the path</w:t>
      </w:r>
      <w:r w:rsidRPr="008E7C68">
        <w:rPr>
          <w:rFonts w:ascii="Times New Roman" w:hAnsi="Times New Roman" w:cs="Times New Roman"/>
          <w:b/>
          <w:bCs/>
          <w:sz w:val="30"/>
          <w:szCs w:val="30"/>
        </w:rPr>
        <w:t xml:space="preserve"> XAMPP -&gt; </w:t>
      </w:r>
      <w:proofErr w:type="spellStart"/>
      <w:r w:rsidRPr="008E7C68">
        <w:rPr>
          <w:rFonts w:ascii="Times New Roman" w:hAnsi="Times New Roman" w:cs="Times New Roman"/>
          <w:b/>
          <w:bCs/>
          <w:sz w:val="30"/>
          <w:szCs w:val="30"/>
        </w:rPr>
        <w:t>htdoc</w:t>
      </w:r>
      <w:proofErr w:type="spellEnd"/>
      <w:r w:rsidRPr="008E7C68">
        <w:rPr>
          <w:rFonts w:ascii="Times New Roman" w:hAnsi="Times New Roman" w:cs="Times New Roman"/>
          <w:b/>
          <w:bCs/>
          <w:sz w:val="30"/>
          <w:szCs w:val="30"/>
        </w:rPr>
        <w:t xml:space="preserve"> -&gt; create folder as "</w:t>
      </w:r>
      <w:proofErr w:type="spellStart"/>
      <w:r w:rsidRPr="008E7C68">
        <w:rPr>
          <w:rFonts w:ascii="Times New Roman" w:hAnsi="Times New Roman" w:cs="Times New Roman"/>
          <w:b/>
          <w:bCs/>
          <w:sz w:val="30"/>
          <w:szCs w:val="30"/>
        </w:rPr>
        <w:t>WebLab</w:t>
      </w:r>
      <w:proofErr w:type="spellEnd"/>
      <w:r w:rsidRPr="008E7C68">
        <w:rPr>
          <w:rFonts w:ascii="Times New Roman" w:hAnsi="Times New Roman" w:cs="Times New Roman"/>
          <w:b/>
          <w:bCs/>
          <w:sz w:val="30"/>
          <w:szCs w:val="30"/>
        </w:rPr>
        <w:t>"</w:t>
      </w:r>
      <w:r>
        <w:rPr>
          <w:rFonts w:ascii="Times New Roman" w:hAnsi="Times New Roman" w:cs="Times New Roman"/>
          <w:b/>
          <w:bCs/>
          <w:sz w:val="30"/>
          <w:szCs w:val="30"/>
        </w:rPr>
        <w:t xml:space="preserve"> and save the file (</w:t>
      </w:r>
      <w:r w:rsidRPr="00DC742A">
        <w:rPr>
          <w:rFonts w:ascii="Times New Roman" w:hAnsi="Times New Roman" w:cs="Times New Roman"/>
          <w:b/>
          <w:bCs/>
          <w:sz w:val="30"/>
          <w:szCs w:val="30"/>
        </w:rPr>
        <w:t>C:\</w:t>
      </w:r>
      <w:proofErr w:type="spellStart"/>
      <w:r w:rsidRPr="00DC742A">
        <w:rPr>
          <w:rFonts w:ascii="Times New Roman" w:hAnsi="Times New Roman" w:cs="Times New Roman"/>
          <w:b/>
          <w:bCs/>
          <w:sz w:val="30"/>
          <w:szCs w:val="30"/>
        </w:rPr>
        <w:t>xampp</w:t>
      </w:r>
      <w:proofErr w:type="spellEnd"/>
      <w:r w:rsidRPr="00DC742A">
        <w:rPr>
          <w:rFonts w:ascii="Times New Roman" w:hAnsi="Times New Roman" w:cs="Times New Roman"/>
          <w:b/>
          <w:bCs/>
          <w:sz w:val="30"/>
          <w:szCs w:val="30"/>
        </w:rPr>
        <w:t>\</w:t>
      </w:r>
      <w:proofErr w:type="spellStart"/>
      <w:r w:rsidRPr="00DC742A">
        <w:rPr>
          <w:rFonts w:ascii="Times New Roman" w:hAnsi="Times New Roman" w:cs="Times New Roman"/>
          <w:b/>
          <w:bCs/>
          <w:sz w:val="30"/>
          <w:szCs w:val="30"/>
        </w:rPr>
        <w:t>htdocs</w:t>
      </w:r>
      <w:proofErr w:type="spellEnd"/>
      <w:r w:rsidRPr="00DC742A">
        <w:rPr>
          <w:rFonts w:ascii="Times New Roman" w:hAnsi="Times New Roman" w:cs="Times New Roman"/>
          <w:b/>
          <w:bCs/>
          <w:sz w:val="30"/>
          <w:szCs w:val="30"/>
        </w:rPr>
        <w:t>\</w:t>
      </w:r>
      <w:proofErr w:type="spellStart"/>
      <w:r w:rsidRPr="00DC742A">
        <w:rPr>
          <w:rFonts w:ascii="Times New Roman" w:hAnsi="Times New Roman" w:cs="Times New Roman"/>
          <w:b/>
          <w:bCs/>
          <w:sz w:val="30"/>
          <w:szCs w:val="30"/>
        </w:rPr>
        <w:t>WebLab</w:t>
      </w:r>
      <w:proofErr w:type="spellEnd"/>
      <w:r>
        <w:rPr>
          <w:rFonts w:ascii="Times New Roman" w:hAnsi="Times New Roman" w:cs="Times New Roman"/>
          <w:b/>
          <w:bCs/>
          <w:sz w:val="30"/>
          <w:szCs w:val="30"/>
        </w:rPr>
        <w:t>)</w:t>
      </w:r>
    </w:p>
    <w:p w14:paraId="3C89D745" w14:textId="5F3B1597" w:rsidR="00823CFA" w:rsidRPr="008E7C68" w:rsidRDefault="00823CFA" w:rsidP="00AD0E9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t xml:space="preserve">Create one more file as </w:t>
      </w:r>
      <w:r w:rsidRPr="001A47F6">
        <w:rPr>
          <w:rFonts w:ascii="Times New Roman" w:hAnsi="Times New Roman" w:cs="Times New Roman"/>
          <w:b/>
          <w:bCs/>
          <w:sz w:val="30"/>
          <w:szCs w:val="30"/>
          <w:highlight w:val="yellow"/>
        </w:rPr>
        <w:t>counter.txt</w:t>
      </w:r>
      <w:r>
        <w:rPr>
          <w:rFonts w:ascii="Times New Roman" w:hAnsi="Times New Roman" w:cs="Times New Roman"/>
          <w:b/>
          <w:bCs/>
          <w:sz w:val="30"/>
          <w:szCs w:val="30"/>
        </w:rPr>
        <w:t xml:space="preserve"> in the folder.</w:t>
      </w:r>
    </w:p>
    <w:p w14:paraId="3F9EAC5D" w14:textId="1A825D91" w:rsidR="00AD0E99" w:rsidRPr="00DC742A" w:rsidRDefault="00AD0E99" w:rsidP="00AD0E9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 w:rsidRPr="00DC742A">
        <w:rPr>
          <w:rFonts w:ascii="Times New Roman" w:hAnsi="Times New Roman" w:cs="Times New Roman"/>
          <w:b/>
          <w:bCs/>
          <w:sz w:val="30"/>
          <w:szCs w:val="30"/>
        </w:rPr>
        <w:t xml:space="preserve">Type below </w:t>
      </w:r>
      <w:r w:rsidR="00963D31">
        <w:rPr>
          <w:rFonts w:ascii="Times New Roman" w:hAnsi="Times New Roman" w:cs="Times New Roman"/>
          <w:b/>
          <w:bCs/>
          <w:sz w:val="30"/>
          <w:szCs w:val="30"/>
        </w:rPr>
        <w:t>php</w:t>
      </w:r>
      <w:r w:rsidRPr="00DC742A">
        <w:rPr>
          <w:rFonts w:ascii="Times New Roman" w:hAnsi="Times New Roman" w:cs="Times New Roman"/>
          <w:b/>
          <w:bCs/>
          <w:sz w:val="30"/>
          <w:szCs w:val="30"/>
        </w:rPr>
        <w:t xml:space="preserve"> program.</w:t>
      </w:r>
    </w:p>
    <w:p w14:paraId="45472F85" w14:textId="5911F3F8" w:rsidR="00AD0E99" w:rsidRDefault="00AD0E99" w:rsidP="00AD0E99">
      <w:p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 w:rsidRPr="00AD0E99">
        <w:rPr>
          <w:rFonts w:ascii="Times New Roman" w:hAnsi="Times New Roman" w:cs="Times New Roman"/>
          <w:b/>
          <w:bCs/>
          <w:sz w:val="30"/>
          <w:szCs w:val="30"/>
          <w:highlight w:val="yellow"/>
        </w:rPr>
        <w:t>prog6.</w:t>
      </w:r>
      <w:r w:rsidR="00963D31" w:rsidRPr="00963D31">
        <w:rPr>
          <w:rFonts w:ascii="Times New Roman" w:hAnsi="Times New Roman" w:cs="Times New Roman"/>
          <w:b/>
          <w:bCs/>
          <w:sz w:val="30"/>
          <w:szCs w:val="30"/>
          <w:highlight w:val="yellow"/>
        </w:rPr>
        <w:t>php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963D31" w:rsidRPr="00963D31" w14:paraId="10F30D13" w14:textId="77777777" w:rsidTr="00963D31">
        <w:tc>
          <w:tcPr>
            <w:tcW w:w="9576" w:type="dxa"/>
          </w:tcPr>
          <w:p w14:paraId="079241CD" w14:textId="77777777" w:rsidR="00963D31" w:rsidRPr="00963D31" w:rsidRDefault="00963D31" w:rsidP="00C15A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&lt;?php </w:t>
            </w:r>
          </w:p>
        </w:tc>
      </w:tr>
      <w:tr w:rsidR="00963D31" w:rsidRPr="00963D31" w14:paraId="2FAFBAA8" w14:textId="77777777" w:rsidTr="00963D31">
        <w:tc>
          <w:tcPr>
            <w:tcW w:w="9576" w:type="dxa"/>
          </w:tcPr>
          <w:p w14:paraId="57493CD6" w14:textId="77777777" w:rsidR="00963D31" w:rsidRPr="00963D31" w:rsidRDefault="00963D31" w:rsidP="00C15A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$user = "</w:t>
            </w:r>
            <w:proofErr w:type="spellStart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YourName</w:t>
            </w:r>
            <w:proofErr w:type="spellEnd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";</w:t>
            </w:r>
          </w:p>
        </w:tc>
      </w:tr>
      <w:tr w:rsidR="00963D31" w:rsidRPr="00963D31" w14:paraId="0BC6A762" w14:textId="77777777" w:rsidTr="00963D31">
        <w:tc>
          <w:tcPr>
            <w:tcW w:w="9576" w:type="dxa"/>
          </w:tcPr>
          <w:p w14:paraId="03987B81" w14:textId="77777777" w:rsidR="00963D31" w:rsidRPr="00963D31" w:rsidRDefault="00963D31" w:rsidP="00C15A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?&gt;</w:t>
            </w:r>
          </w:p>
        </w:tc>
      </w:tr>
      <w:tr w:rsidR="00963D31" w:rsidRPr="00963D31" w14:paraId="0688A07A" w14:textId="77777777" w:rsidTr="00963D31">
        <w:tc>
          <w:tcPr>
            <w:tcW w:w="9576" w:type="dxa"/>
          </w:tcPr>
          <w:p w14:paraId="5F1011D2" w14:textId="77777777" w:rsidR="00963D31" w:rsidRPr="00963D31" w:rsidRDefault="00963D31" w:rsidP="00C15A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&lt;!DOCTYPE html&gt;</w:t>
            </w:r>
          </w:p>
        </w:tc>
      </w:tr>
      <w:tr w:rsidR="00963D31" w:rsidRPr="00963D31" w14:paraId="6BE0CC20" w14:textId="77777777" w:rsidTr="00963D31">
        <w:tc>
          <w:tcPr>
            <w:tcW w:w="9576" w:type="dxa"/>
          </w:tcPr>
          <w:p w14:paraId="42810D1C" w14:textId="77777777" w:rsidR="00963D31" w:rsidRPr="00963D31" w:rsidRDefault="00963D31" w:rsidP="00C15A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&lt;html&gt;</w:t>
            </w:r>
          </w:p>
        </w:tc>
      </w:tr>
      <w:tr w:rsidR="00963D31" w:rsidRPr="00963D31" w14:paraId="7320BEEA" w14:textId="77777777" w:rsidTr="00963D31">
        <w:tc>
          <w:tcPr>
            <w:tcW w:w="9576" w:type="dxa"/>
          </w:tcPr>
          <w:p w14:paraId="2A03E97A" w14:textId="77777777" w:rsidR="00963D31" w:rsidRPr="00963D31" w:rsidRDefault="00963D31" w:rsidP="00C15A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&lt;head&gt; &lt;title&gt; program 6 &lt;/title&gt;&lt;/head&gt; </w:t>
            </w:r>
          </w:p>
        </w:tc>
      </w:tr>
      <w:tr w:rsidR="00963D31" w:rsidRPr="00963D31" w14:paraId="6FEFB117" w14:textId="77777777" w:rsidTr="00963D31">
        <w:tc>
          <w:tcPr>
            <w:tcW w:w="9576" w:type="dxa"/>
          </w:tcPr>
          <w:p w14:paraId="4A490FCB" w14:textId="77777777" w:rsidR="00963D31" w:rsidRPr="00963D31" w:rsidRDefault="00963D31" w:rsidP="00C15A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&lt;body&gt;</w:t>
            </w:r>
          </w:p>
        </w:tc>
      </w:tr>
      <w:tr w:rsidR="00963D31" w:rsidRPr="00963D31" w14:paraId="46BBDBBB" w14:textId="77777777" w:rsidTr="00963D31">
        <w:tc>
          <w:tcPr>
            <w:tcW w:w="9576" w:type="dxa"/>
          </w:tcPr>
          <w:p w14:paraId="5969B118" w14:textId="77777777" w:rsidR="00963D31" w:rsidRPr="00963D31" w:rsidRDefault="00963D31" w:rsidP="00C15A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&lt;h2&gt; &lt;?php echo $user</w:t>
            </w:r>
            <w:proofErr w:type="gramStart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; ?</w:t>
            </w:r>
            <w:proofErr w:type="gramEnd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&gt;,Welcome to Sample PHP Script &lt;/h2&gt;</w:t>
            </w:r>
          </w:p>
        </w:tc>
      </w:tr>
      <w:tr w:rsidR="00963D31" w:rsidRPr="00963D31" w14:paraId="29C70E0B" w14:textId="77777777" w:rsidTr="00963D31">
        <w:tc>
          <w:tcPr>
            <w:tcW w:w="9576" w:type="dxa"/>
          </w:tcPr>
          <w:p w14:paraId="2FE971FF" w14:textId="77777777" w:rsidR="00963D31" w:rsidRPr="00963D31" w:rsidRDefault="00963D31" w:rsidP="00C15A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&lt;?php  </w:t>
            </w:r>
          </w:p>
        </w:tc>
      </w:tr>
      <w:tr w:rsidR="00963D31" w:rsidRPr="00963D31" w14:paraId="474A8E30" w14:textId="77777777" w:rsidTr="00963D31">
        <w:tc>
          <w:tcPr>
            <w:tcW w:w="9576" w:type="dxa"/>
          </w:tcPr>
          <w:p w14:paraId="54727DA2" w14:textId="77777777" w:rsidR="00963D31" w:rsidRPr="00963D31" w:rsidRDefault="00963D31" w:rsidP="00C15A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print "&lt;h3&gt; REFRESH PAGE &lt;/h3&gt;";</w:t>
            </w:r>
          </w:p>
        </w:tc>
      </w:tr>
      <w:tr w:rsidR="00963D31" w:rsidRPr="00963D31" w14:paraId="5F922749" w14:textId="77777777" w:rsidTr="00963D31">
        <w:tc>
          <w:tcPr>
            <w:tcW w:w="9576" w:type="dxa"/>
          </w:tcPr>
          <w:p w14:paraId="123D9537" w14:textId="77777777" w:rsidR="00963D31" w:rsidRPr="00963D31" w:rsidRDefault="00963D31" w:rsidP="00C15A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$name="counter.txt";</w:t>
            </w:r>
          </w:p>
        </w:tc>
      </w:tr>
      <w:tr w:rsidR="00963D31" w:rsidRPr="00963D31" w14:paraId="05E76958" w14:textId="77777777" w:rsidTr="00963D31">
        <w:tc>
          <w:tcPr>
            <w:tcW w:w="9576" w:type="dxa"/>
          </w:tcPr>
          <w:p w14:paraId="04FA003A" w14:textId="77777777" w:rsidR="00963D31" w:rsidRPr="00963D31" w:rsidRDefault="00963D31" w:rsidP="00C15A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63D31" w:rsidRPr="00963D31" w14:paraId="1FCC53CD" w14:textId="77777777" w:rsidTr="00963D31">
        <w:tc>
          <w:tcPr>
            <w:tcW w:w="9576" w:type="dxa"/>
          </w:tcPr>
          <w:p w14:paraId="19C11842" w14:textId="77777777" w:rsidR="00963D31" w:rsidRPr="00963D31" w:rsidRDefault="00963D31" w:rsidP="00C15A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$file = </w:t>
            </w:r>
            <w:proofErr w:type="spellStart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fopen</w:t>
            </w:r>
            <w:proofErr w:type="spellEnd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($</w:t>
            </w:r>
            <w:proofErr w:type="spellStart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name,"r</w:t>
            </w:r>
            <w:proofErr w:type="spellEnd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"</w:t>
            </w:r>
            <w:proofErr w:type="gramStart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);   </w:t>
            </w:r>
            <w:proofErr w:type="gramEnd"/>
          </w:p>
        </w:tc>
      </w:tr>
      <w:tr w:rsidR="00963D31" w:rsidRPr="00963D31" w14:paraId="2B67909D" w14:textId="77777777" w:rsidTr="00963D31">
        <w:tc>
          <w:tcPr>
            <w:tcW w:w="9576" w:type="dxa"/>
          </w:tcPr>
          <w:p w14:paraId="7CB79F4F" w14:textId="77777777" w:rsidR="00963D31" w:rsidRPr="00963D31" w:rsidRDefault="00963D31" w:rsidP="00C15A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$hits = </w:t>
            </w:r>
            <w:proofErr w:type="spellStart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fscanf</w:t>
            </w:r>
            <w:proofErr w:type="spellEnd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($</w:t>
            </w:r>
            <w:proofErr w:type="spellStart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file,"%d</w:t>
            </w:r>
            <w:proofErr w:type="spellEnd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"); </w:t>
            </w:r>
          </w:p>
        </w:tc>
      </w:tr>
      <w:tr w:rsidR="00963D31" w:rsidRPr="00963D31" w14:paraId="530C83AC" w14:textId="77777777" w:rsidTr="00963D31">
        <w:tc>
          <w:tcPr>
            <w:tcW w:w="9576" w:type="dxa"/>
          </w:tcPr>
          <w:p w14:paraId="3F2394B4" w14:textId="77777777" w:rsidR="00963D31" w:rsidRPr="00963D31" w:rsidRDefault="00963D31" w:rsidP="00C15A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proofErr w:type="spellStart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fclose</w:t>
            </w:r>
            <w:proofErr w:type="spellEnd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($file); </w:t>
            </w:r>
          </w:p>
        </w:tc>
      </w:tr>
      <w:tr w:rsidR="00963D31" w:rsidRPr="00963D31" w14:paraId="6498E3BC" w14:textId="77777777" w:rsidTr="00963D31">
        <w:tc>
          <w:tcPr>
            <w:tcW w:w="9576" w:type="dxa"/>
          </w:tcPr>
          <w:p w14:paraId="222445DD" w14:textId="77777777" w:rsidR="00963D31" w:rsidRPr="00963D31" w:rsidRDefault="00963D31" w:rsidP="00C15A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$</w:t>
            </w:r>
            <w:proofErr w:type="gramStart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hits[</w:t>
            </w:r>
            <w:proofErr w:type="gramEnd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0]++; </w:t>
            </w:r>
          </w:p>
        </w:tc>
      </w:tr>
      <w:tr w:rsidR="00963D31" w:rsidRPr="00963D31" w14:paraId="4958EF8F" w14:textId="77777777" w:rsidTr="00963D31">
        <w:tc>
          <w:tcPr>
            <w:tcW w:w="9576" w:type="dxa"/>
          </w:tcPr>
          <w:p w14:paraId="586582D4" w14:textId="77777777" w:rsidR="00963D31" w:rsidRPr="00963D31" w:rsidRDefault="00963D31" w:rsidP="00C15A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63D31" w:rsidRPr="00963D31" w14:paraId="1C6CD4B2" w14:textId="77777777" w:rsidTr="00963D31">
        <w:tc>
          <w:tcPr>
            <w:tcW w:w="9576" w:type="dxa"/>
          </w:tcPr>
          <w:p w14:paraId="73EB140B" w14:textId="77777777" w:rsidR="00963D31" w:rsidRPr="00963D31" w:rsidRDefault="00963D31" w:rsidP="00C15A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$file = </w:t>
            </w:r>
            <w:proofErr w:type="spellStart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fopen</w:t>
            </w:r>
            <w:proofErr w:type="spellEnd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($</w:t>
            </w:r>
            <w:proofErr w:type="spellStart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name,"w</w:t>
            </w:r>
            <w:proofErr w:type="spellEnd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");</w:t>
            </w:r>
          </w:p>
        </w:tc>
      </w:tr>
      <w:tr w:rsidR="00963D31" w:rsidRPr="00963D31" w14:paraId="2A5C5F4C" w14:textId="77777777" w:rsidTr="00963D31">
        <w:tc>
          <w:tcPr>
            <w:tcW w:w="9576" w:type="dxa"/>
          </w:tcPr>
          <w:p w14:paraId="16287D52" w14:textId="77777777" w:rsidR="00963D31" w:rsidRPr="00963D31" w:rsidRDefault="00963D31" w:rsidP="00C15A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proofErr w:type="spellStart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fprintf</w:t>
            </w:r>
            <w:proofErr w:type="spellEnd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($</w:t>
            </w:r>
            <w:proofErr w:type="spellStart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file,"%d</w:t>
            </w:r>
            <w:proofErr w:type="gramStart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",$</w:t>
            </w:r>
            <w:proofErr w:type="gramEnd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hits</w:t>
            </w:r>
            <w:proofErr w:type="spellEnd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[0]);</w:t>
            </w:r>
          </w:p>
        </w:tc>
      </w:tr>
      <w:tr w:rsidR="00963D31" w:rsidRPr="00963D31" w14:paraId="6108946E" w14:textId="77777777" w:rsidTr="00963D31">
        <w:tc>
          <w:tcPr>
            <w:tcW w:w="9576" w:type="dxa"/>
          </w:tcPr>
          <w:p w14:paraId="34C0BC67" w14:textId="77777777" w:rsidR="00963D31" w:rsidRPr="00963D31" w:rsidRDefault="00963D31" w:rsidP="00C15A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proofErr w:type="spellStart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fclose</w:t>
            </w:r>
            <w:proofErr w:type="spellEnd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($file);</w:t>
            </w:r>
          </w:p>
        </w:tc>
      </w:tr>
      <w:tr w:rsidR="00963D31" w:rsidRPr="00963D31" w14:paraId="44FAEAE6" w14:textId="77777777" w:rsidTr="00963D31">
        <w:tc>
          <w:tcPr>
            <w:tcW w:w="9576" w:type="dxa"/>
          </w:tcPr>
          <w:p w14:paraId="21333813" w14:textId="77777777" w:rsidR="00963D31" w:rsidRPr="00963D31" w:rsidRDefault="00963D31" w:rsidP="00C15A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63D31" w:rsidRPr="00963D31" w14:paraId="7CBA7685" w14:textId="77777777" w:rsidTr="00963D31">
        <w:tc>
          <w:tcPr>
            <w:tcW w:w="9576" w:type="dxa"/>
          </w:tcPr>
          <w:p w14:paraId="691243A8" w14:textId="77777777" w:rsidR="00963D31" w:rsidRPr="00963D31" w:rsidRDefault="00963D31" w:rsidP="00C15A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print "Total number of views: </w:t>
            </w:r>
            <w:proofErr w:type="gramStart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".$</w:t>
            </w:r>
            <w:proofErr w:type="gramEnd"/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hits[0];</w:t>
            </w:r>
          </w:p>
        </w:tc>
      </w:tr>
      <w:tr w:rsidR="00963D31" w:rsidRPr="00963D31" w14:paraId="7854FA10" w14:textId="77777777" w:rsidTr="00963D31">
        <w:tc>
          <w:tcPr>
            <w:tcW w:w="9576" w:type="dxa"/>
          </w:tcPr>
          <w:p w14:paraId="1861BB23" w14:textId="77777777" w:rsidR="00963D31" w:rsidRPr="00963D31" w:rsidRDefault="00963D31" w:rsidP="00C15A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?&gt;</w:t>
            </w:r>
          </w:p>
        </w:tc>
      </w:tr>
      <w:tr w:rsidR="00963D31" w:rsidRPr="00963D31" w14:paraId="769ADD32" w14:textId="77777777" w:rsidTr="00963D31">
        <w:tc>
          <w:tcPr>
            <w:tcW w:w="9576" w:type="dxa"/>
          </w:tcPr>
          <w:p w14:paraId="6F0A3B89" w14:textId="77777777" w:rsidR="00963D31" w:rsidRPr="00963D31" w:rsidRDefault="00963D31" w:rsidP="00C15A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&lt;/body&gt;</w:t>
            </w:r>
          </w:p>
        </w:tc>
      </w:tr>
      <w:tr w:rsidR="00963D31" w:rsidRPr="00963D31" w14:paraId="5001E0EF" w14:textId="77777777" w:rsidTr="00963D31">
        <w:tc>
          <w:tcPr>
            <w:tcW w:w="9576" w:type="dxa"/>
          </w:tcPr>
          <w:p w14:paraId="2E24ACB1" w14:textId="77777777" w:rsidR="00963D31" w:rsidRPr="00963D31" w:rsidRDefault="00963D31" w:rsidP="00C15A9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63D31">
              <w:rPr>
                <w:rFonts w:ascii="Times New Roman" w:hAnsi="Times New Roman" w:cs="Times New Roman"/>
                <w:b/>
                <w:sz w:val="24"/>
                <w:szCs w:val="24"/>
              </w:rPr>
              <w:t>&lt;/html&gt;</w:t>
            </w:r>
          </w:p>
        </w:tc>
      </w:tr>
    </w:tbl>
    <w:p w14:paraId="6AABE5DC" w14:textId="5A5BAF62" w:rsidR="00963D31" w:rsidRDefault="00963D31" w:rsidP="00963D31">
      <w:pPr>
        <w:pStyle w:val="ListParagraph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A643C10" w14:textId="77777777" w:rsidR="00963D31" w:rsidRPr="00963D31" w:rsidRDefault="00963D31" w:rsidP="00963D31">
      <w:pPr>
        <w:pStyle w:val="ListParagraph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DB9991A" w14:textId="436A9390" w:rsidR="00AD0E99" w:rsidRPr="001E6448" w:rsidRDefault="00AD0E99" w:rsidP="00AD0E99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E6448">
        <w:rPr>
          <w:rFonts w:ascii="Times New Roman" w:hAnsi="Times New Roman" w:cs="Times New Roman"/>
          <w:b/>
          <w:sz w:val="24"/>
          <w:szCs w:val="24"/>
        </w:rPr>
        <w:t xml:space="preserve">To execute the program, run the XAMP server app and start Apache server. </w:t>
      </w:r>
    </w:p>
    <w:p w14:paraId="74334705" w14:textId="77777777" w:rsidR="00AD0E99" w:rsidRPr="001E6448" w:rsidRDefault="00AD0E99" w:rsidP="00AD0E9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E6448">
        <w:rPr>
          <w:noProof/>
        </w:rPr>
        <w:drawing>
          <wp:inline distT="0" distB="0" distL="0" distR="0" wp14:anchorId="514DE552" wp14:editId="34634D23">
            <wp:extent cx="4155174" cy="27146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56177" cy="271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87D14" w14:textId="513DCB6A" w:rsidR="00AD0E99" w:rsidRDefault="00AD0E99" w:rsidP="00AD0E99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pen a web browser and type the following line in URL box </w:t>
      </w:r>
      <w:hyperlink r:id="rId12" w:history="1">
        <w:r w:rsidR="00963D31" w:rsidRPr="004C3DA1">
          <w:rPr>
            <w:rStyle w:val="Hyperlink"/>
            <w:rFonts w:ascii="Times New Roman" w:hAnsi="Times New Roman" w:cs="Times New Roman"/>
            <w:b/>
            <w:sz w:val="24"/>
            <w:szCs w:val="24"/>
          </w:rPr>
          <w:t>http://localhost/WebLab/prog</w:t>
        </w:r>
        <w:r w:rsidR="00963D31" w:rsidRPr="004C3DA1">
          <w:rPr>
            <w:rStyle w:val="Hyperlink"/>
            <w:rFonts w:ascii="Times New Roman" w:hAnsi="Times New Roman" w:cs="Times New Roman"/>
            <w:b/>
            <w:sz w:val="24"/>
            <w:szCs w:val="24"/>
          </w:rPr>
          <w:t>6</w:t>
        </w:r>
        <w:r w:rsidR="00963D31" w:rsidRPr="004C3DA1">
          <w:rPr>
            <w:rStyle w:val="Hyperlink"/>
            <w:rFonts w:ascii="Times New Roman" w:hAnsi="Times New Roman" w:cs="Times New Roman"/>
            <w:b/>
            <w:sz w:val="24"/>
            <w:szCs w:val="24"/>
          </w:rPr>
          <w:t>.</w:t>
        </w:r>
        <w:r w:rsidR="00963D31" w:rsidRPr="004C3DA1">
          <w:rPr>
            <w:rStyle w:val="Hyperlink"/>
            <w:rFonts w:ascii="Times New Roman" w:hAnsi="Times New Roman" w:cs="Times New Roman"/>
            <w:b/>
            <w:sz w:val="24"/>
            <w:szCs w:val="24"/>
          </w:rPr>
          <w:t>php</w:t>
        </w:r>
      </w:hyperlink>
    </w:p>
    <w:p w14:paraId="4AB17C05" w14:textId="77777777" w:rsidR="00DA0359" w:rsidRDefault="00DA0359" w:rsidP="00DA0359">
      <w:pPr>
        <w:pStyle w:val="ListParagraph"/>
        <w:spacing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51715515" w14:textId="77777777" w:rsidR="00AD0E99" w:rsidRDefault="00AD0E99" w:rsidP="00AD0E99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E6448">
        <w:rPr>
          <w:rFonts w:ascii="Times New Roman" w:hAnsi="Times New Roman" w:cs="Times New Roman"/>
          <w:b/>
          <w:sz w:val="24"/>
          <w:szCs w:val="24"/>
        </w:rPr>
        <w:t xml:space="preserve">Then you can see your output on the web page as below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DA0359" w14:paraId="509CD704" w14:textId="77777777" w:rsidTr="00DA0359">
        <w:tc>
          <w:tcPr>
            <w:tcW w:w="9576" w:type="dxa"/>
          </w:tcPr>
          <w:p w14:paraId="00582555" w14:textId="77777777" w:rsidR="00DA0359" w:rsidRDefault="00DA0359" w:rsidP="000B2F2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A0359">
              <w:rPr>
                <w:noProof/>
              </w:rPr>
              <w:drawing>
                <wp:inline distT="0" distB="0" distL="0" distR="0" wp14:anchorId="2BF18395" wp14:editId="3A7E4C24">
                  <wp:extent cx="5742940" cy="2638425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3725" cy="2643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D9DEC0" w14:textId="5556DC8E" w:rsidR="00AD0E99" w:rsidRDefault="00AD0E99" w:rsidP="00AD0E9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34BB370" w14:textId="2659C0E5" w:rsidR="00DA0359" w:rsidRDefault="00DA0359" w:rsidP="00AD0E99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our challenge output should look like below:</w:t>
      </w:r>
    </w:p>
    <w:p w14:paraId="5C49CE8E" w14:textId="1FE7C4C2" w:rsidR="00DA0359" w:rsidRDefault="00DA0359" w:rsidP="00DA0359">
      <w:pPr>
        <w:pStyle w:val="ListParagraph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ED752EE" wp14:editId="045A8688">
            <wp:extent cx="5943600" cy="22929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2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4068B" w14:textId="77777777" w:rsidR="00DA0359" w:rsidRDefault="00DA0359" w:rsidP="00DA0359">
      <w:pPr>
        <w:pStyle w:val="ListParagraph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7D92947" w14:textId="0345AEB3" w:rsidR="00AD0E99" w:rsidRPr="00AB1680" w:rsidRDefault="00AD0E99" w:rsidP="00AD0E99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B1680">
        <w:rPr>
          <w:rFonts w:ascii="Times New Roman" w:hAnsi="Times New Roman" w:cs="Times New Roman"/>
          <w:b/>
          <w:sz w:val="24"/>
          <w:szCs w:val="24"/>
        </w:rPr>
        <w:t>Submission of assignment.</w:t>
      </w:r>
    </w:p>
    <w:p w14:paraId="61117F2E" w14:textId="77777777" w:rsidR="00AD0E99" w:rsidRPr="00AB1680" w:rsidRDefault="00AD0E99" w:rsidP="00DA0359">
      <w:pPr>
        <w:pStyle w:val="ListParagraph"/>
        <w:numPr>
          <w:ilvl w:val="1"/>
          <w:numId w:val="5"/>
        </w:numPr>
        <w:spacing w:line="240" w:lineRule="auto"/>
        <w:rPr>
          <w:rStyle w:val="Hyperlink"/>
          <w:rFonts w:ascii="Times New Roman" w:hAnsi="Times New Roman" w:cs="Times New Roman"/>
          <w:b/>
          <w:color w:val="auto"/>
          <w:sz w:val="24"/>
          <w:szCs w:val="24"/>
          <w:u w:val="none"/>
        </w:rPr>
      </w:pPr>
      <w:r w:rsidRPr="00AB1680">
        <w:rPr>
          <w:rFonts w:ascii="Times New Roman" w:hAnsi="Times New Roman" w:cs="Times New Roman"/>
          <w:b/>
          <w:sz w:val="24"/>
          <w:szCs w:val="24"/>
        </w:rPr>
        <w:t xml:space="preserve">Save all your code and outputs under a word file, convert to PDF and upload-to: </w:t>
      </w:r>
      <w:r w:rsidRPr="00AB1680">
        <w:rPr>
          <w:rFonts w:ascii="Times New Roman" w:hAnsi="Times New Roman" w:cs="Times New Roman"/>
          <w:b/>
        </w:rPr>
        <w:t>Google class</w:t>
      </w:r>
      <w:r w:rsidRPr="00AB1680">
        <w:rPr>
          <w:rStyle w:val="Hyperlink"/>
          <w:rFonts w:ascii="Times New Roman" w:hAnsi="Times New Roman" w:cs="Times New Roman"/>
          <w:b/>
          <w:color w:val="auto"/>
          <w:sz w:val="24"/>
          <w:szCs w:val="24"/>
          <w:u w:val="none"/>
        </w:rPr>
        <w:t>.</w:t>
      </w:r>
    </w:p>
    <w:p w14:paraId="7748E13F" w14:textId="77777777" w:rsidR="00AD0E99" w:rsidRPr="00AB1680" w:rsidRDefault="00AD0E99" w:rsidP="00DA0359">
      <w:pPr>
        <w:pStyle w:val="ListParagraph"/>
        <w:numPr>
          <w:ilvl w:val="1"/>
          <w:numId w:val="5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B1680">
        <w:rPr>
          <w:rStyle w:val="Hyperlink"/>
          <w:rFonts w:ascii="Times New Roman" w:hAnsi="Times New Roman" w:cs="Times New Roman"/>
          <w:b/>
          <w:color w:val="auto"/>
          <w:sz w:val="24"/>
          <w:szCs w:val="24"/>
          <w:u w:val="none"/>
        </w:rPr>
        <w:t xml:space="preserve">You can upload video file if needed. </w:t>
      </w:r>
    </w:p>
    <w:p w14:paraId="41F63069" w14:textId="77777777" w:rsidR="00AD0E99" w:rsidRPr="00AB1680" w:rsidRDefault="00AD0E99" w:rsidP="00DA0359">
      <w:pPr>
        <w:pStyle w:val="ListParagraph"/>
        <w:numPr>
          <w:ilvl w:val="1"/>
          <w:numId w:val="5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B1680">
        <w:rPr>
          <w:rFonts w:ascii="Times New Roman" w:hAnsi="Times New Roman" w:cs="Times New Roman"/>
          <w:b/>
          <w:sz w:val="24"/>
          <w:szCs w:val="24"/>
        </w:rPr>
        <w:t xml:space="preserve">Push all your files into your GitHub account as explained in the class with screen shot of output. </w:t>
      </w:r>
      <w:proofErr w:type="gramStart"/>
      <w:r w:rsidRPr="00AB1680">
        <w:rPr>
          <w:rFonts w:ascii="Times New Roman" w:hAnsi="Times New Roman" w:cs="Times New Roman"/>
          <w:b/>
          <w:sz w:val="24"/>
          <w:szCs w:val="24"/>
        </w:rPr>
        <w:t>Don’t</w:t>
      </w:r>
      <w:proofErr w:type="gramEnd"/>
      <w:r w:rsidRPr="00AB1680">
        <w:rPr>
          <w:rFonts w:ascii="Times New Roman" w:hAnsi="Times New Roman" w:cs="Times New Roman"/>
          <w:b/>
          <w:sz w:val="24"/>
          <w:szCs w:val="24"/>
        </w:rPr>
        <w:t xml:space="preserve"> put video and all in GitHub.</w:t>
      </w:r>
    </w:p>
    <w:p w14:paraId="1CAC162C" w14:textId="77777777" w:rsidR="00AD0E99" w:rsidRPr="00521BE9" w:rsidRDefault="00AD0E99" w:rsidP="00AD0E99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0DB4A4A" w14:textId="77777777" w:rsidR="00AD0E99" w:rsidRPr="00521BE9" w:rsidRDefault="00AD0E99" w:rsidP="00AD0E99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7BDA41E" w14:textId="77777777" w:rsidR="00AD0E99" w:rsidRPr="00521BE9" w:rsidRDefault="00AD0E99" w:rsidP="00AD0E99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C4BCFDF" w14:textId="537251AD" w:rsidR="00AD0E99" w:rsidRDefault="00AD0E99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3B429C2" w14:textId="552ACFDA" w:rsidR="00AD0E99" w:rsidRDefault="00AD0E99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674B496" w14:textId="2640C8E4" w:rsidR="00823CFA" w:rsidRDefault="00823CFA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E67A9F9" w14:textId="09F07274" w:rsidR="00823CFA" w:rsidRDefault="00823CFA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8637A12" w14:textId="4B4EEBA4" w:rsidR="00823CFA" w:rsidRDefault="00823CFA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DB2CA05" w14:textId="3EFCFAAF" w:rsidR="00823CFA" w:rsidRDefault="00823CFA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A29CF63" w14:textId="0105CB35" w:rsidR="00823CFA" w:rsidRDefault="00823CFA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651533F" w14:textId="08F36B10" w:rsidR="00823CFA" w:rsidRDefault="00823CFA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D5EF536" w14:textId="3EF225DB" w:rsidR="00823CFA" w:rsidRDefault="00823CFA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AA32B88" w14:textId="10C9EC9B" w:rsidR="00823CFA" w:rsidRDefault="00823CFA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D86B4E0" w14:textId="23D5C28E" w:rsidR="00823CFA" w:rsidRDefault="00823CFA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A957882" w14:textId="333CF289" w:rsidR="00823CFA" w:rsidRDefault="00823CFA" w:rsidP="008636EE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2736E3E" w14:textId="394DAEBD" w:rsidR="00823CFA" w:rsidRPr="008E7C68" w:rsidRDefault="00823CFA" w:rsidP="00823CFA">
      <w:p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 w:rsidRPr="008E7C68">
        <w:rPr>
          <w:rFonts w:ascii="Times New Roman" w:hAnsi="Times New Roman" w:cs="Times New Roman"/>
          <w:b/>
          <w:bCs/>
          <w:sz w:val="30"/>
          <w:szCs w:val="30"/>
        </w:rPr>
        <w:lastRenderedPageBreak/>
        <w:t>************************</w:t>
      </w:r>
      <w:r w:rsidRPr="00B50BE9">
        <w:rPr>
          <w:rFonts w:ascii="Times New Roman" w:hAnsi="Times New Roman" w:cs="Times New Roman"/>
          <w:b/>
          <w:bCs/>
          <w:sz w:val="30"/>
          <w:szCs w:val="30"/>
          <w:highlight w:val="yellow"/>
        </w:rPr>
        <w:t>Program-</w:t>
      </w:r>
      <w:r w:rsidRPr="00B50BE9">
        <w:rPr>
          <w:rFonts w:ascii="Times New Roman" w:hAnsi="Times New Roman" w:cs="Times New Roman"/>
          <w:b/>
          <w:bCs/>
          <w:sz w:val="30"/>
          <w:szCs w:val="30"/>
          <w:highlight w:val="yellow"/>
        </w:rPr>
        <w:t>7</w:t>
      </w:r>
      <w:r w:rsidRPr="008E7C68">
        <w:rPr>
          <w:rFonts w:ascii="Times New Roman" w:hAnsi="Times New Roman" w:cs="Times New Roman"/>
          <w:b/>
          <w:bCs/>
          <w:sz w:val="30"/>
          <w:szCs w:val="30"/>
        </w:rPr>
        <w:t>*************************</w:t>
      </w:r>
    </w:p>
    <w:p w14:paraId="054BAAF2" w14:textId="1B1287A9" w:rsidR="00A71104" w:rsidRDefault="00A71104" w:rsidP="00A71104">
      <w:p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 w:rsidRPr="00A71104">
        <w:rPr>
          <w:rFonts w:ascii="Times New Roman" w:hAnsi="Times New Roman" w:cs="Times New Roman"/>
          <w:b/>
          <w:bCs/>
          <w:sz w:val="30"/>
          <w:szCs w:val="30"/>
        </w:rPr>
        <w:t>Write a PHP program to display a digital clock which displays the current time of the</w:t>
      </w:r>
      <w:r>
        <w:rPr>
          <w:rFonts w:ascii="Times New Roman" w:hAnsi="Times New Roman" w:cs="Times New Roman"/>
          <w:b/>
          <w:bCs/>
          <w:sz w:val="30"/>
          <w:szCs w:val="30"/>
        </w:rPr>
        <w:t xml:space="preserve"> </w:t>
      </w:r>
      <w:r w:rsidRPr="00A71104">
        <w:rPr>
          <w:rFonts w:ascii="Times New Roman" w:hAnsi="Times New Roman" w:cs="Times New Roman"/>
          <w:b/>
          <w:bCs/>
          <w:sz w:val="30"/>
          <w:szCs w:val="30"/>
        </w:rPr>
        <w:t>server.</w:t>
      </w:r>
    </w:p>
    <w:p w14:paraId="1EF11A84" w14:textId="25714408" w:rsidR="00823CFA" w:rsidRDefault="00823CFA" w:rsidP="00A71104">
      <w:p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 w:rsidRPr="008E7C68">
        <w:rPr>
          <w:rFonts w:ascii="Times New Roman" w:hAnsi="Times New Roman" w:cs="Times New Roman"/>
          <w:b/>
          <w:bCs/>
          <w:sz w:val="30"/>
          <w:szCs w:val="30"/>
        </w:rPr>
        <w:t>*******************Steps before we start*******************</w:t>
      </w:r>
    </w:p>
    <w:p w14:paraId="2292FDEA" w14:textId="77777777" w:rsidR="00823CFA" w:rsidRDefault="00823CFA" w:rsidP="00A71104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t>Install</w:t>
      </w:r>
      <w:r w:rsidRPr="008E7C68">
        <w:rPr>
          <w:rFonts w:ascii="Times New Roman" w:hAnsi="Times New Roman" w:cs="Times New Roman"/>
          <w:b/>
          <w:bCs/>
          <w:sz w:val="30"/>
          <w:szCs w:val="30"/>
        </w:rPr>
        <w:t xml:space="preserve"> XAMPP Server</w:t>
      </w:r>
      <w:r>
        <w:rPr>
          <w:rFonts w:ascii="Times New Roman" w:hAnsi="Times New Roman" w:cs="Times New Roman"/>
          <w:b/>
          <w:bCs/>
          <w:sz w:val="30"/>
          <w:szCs w:val="30"/>
        </w:rPr>
        <w:t xml:space="preserve"> using: </w:t>
      </w:r>
      <w:hyperlink r:id="rId15" w:history="1">
        <w:r w:rsidRPr="00E84540">
          <w:rPr>
            <w:rStyle w:val="Hyperlink"/>
            <w:rFonts w:ascii="Times New Roman" w:hAnsi="Times New Roman" w:cs="Times New Roman"/>
            <w:b/>
            <w:bCs/>
            <w:sz w:val="30"/>
            <w:szCs w:val="30"/>
          </w:rPr>
          <w:t>https://www.apachefriends.org/download.html</w:t>
        </w:r>
      </w:hyperlink>
    </w:p>
    <w:p w14:paraId="7C23CA2E" w14:textId="77777777" w:rsidR="00823CFA" w:rsidRDefault="00823CFA" w:rsidP="00A71104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t xml:space="preserve">Open </w:t>
      </w:r>
      <w:proofErr w:type="spellStart"/>
      <w:r>
        <w:rPr>
          <w:rFonts w:ascii="Times New Roman" w:hAnsi="Times New Roman" w:cs="Times New Roman"/>
          <w:b/>
          <w:bCs/>
          <w:sz w:val="30"/>
          <w:szCs w:val="30"/>
        </w:rPr>
        <w:t>SubLimeText</w:t>
      </w:r>
      <w:proofErr w:type="spellEnd"/>
      <w:r>
        <w:rPr>
          <w:rFonts w:ascii="Times New Roman" w:hAnsi="Times New Roman" w:cs="Times New Roman"/>
          <w:b/>
          <w:bCs/>
          <w:sz w:val="30"/>
          <w:szCs w:val="30"/>
        </w:rPr>
        <w:t xml:space="preserve"> -&gt; create a new file.</w:t>
      </w:r>
    </w:p>
    <w:p w14:paraId="04102E31" w14:textId="4444B341" w:rsidR="00823CFA" w:rsidRPr="008E7C68" w:rsidRDefault="00823CFA" w:rsidP="00A71104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 w:rsidRPr="008E7C68">
        <w:rPr>
          <w:rFonts w:ascii="Times New Roman" w:hAnsi="Times New Roman" w:cs="Times New Roman"/>
          <w:b/>
          <w:bCs/>
          <w:sz w:val="30"/>
          <w:szCs w:val="30"/>
        </w:rPr>
        <w:t>Save file</w:t>
      </w:r>
      <w:r>
        <w:rPr>
          <w:rFonts w:ascii="Times New Roman" w:hAnsi="Times New Roman" w:cs="Times New Roman"/>
          <w:b/>
          <w:bCs/>
          <w:sz w:val="30"/>
          <w:szCs w:val="30"/>
        </w:rPr>
        <w:t xml:space="preserve"> as </w:t>
      </w:r>
      <w:r w:rsidRPr="00AD0E99">
        <w:rPr>
          <w:rFonts w:ascii="Times New Roman" w:hAnsi="Times New Roman" w:cs="Times New Roman"/>
          <w:b/>
          <w:bCs/>
          <w:sz w:val="30"/>
          <w:szCs w:val="30"/>
          <w:highlight w:val="yellow"/>
        </w:rPr>
        <w:t>prog</w:t>
      </w:r>
      <w:r w:rsidR="00A71104">
        <w:rPr>
          <w:rFonts w:ascii="Times New Roman" w:hAnsi="Times New Roman" w:cs="Times New Roman"/>
          <w:b/>
          <w:bCs/>
          <w:sz w:val="30"/>
          <w:szCs w:val="30"/>
          <w:highlight w:val="yellow"/>
        </w:rPr>
        <w:t>7</w:t>
      </w:r>
      <w:r w:rsidRPr="00AD0E99">
        <w:rPr>
          <w:rFonts w:ascii="Times New Roman" w:hAnsi="Times New Roman" w:cs="Times New Roman"/>
          <w:b/>
          <w:bCs/>
          <w:sz w:val="30"/>
          <w:szCs w:val="30"/>
          <w:highlight w:val="yellow"/>
        </w:rPr>
        <w:t>.</w:t>
      </w:r>
      <w:r w:rsidRPr="00963D31">
        <w:rPr>
          <w:rFonts w:ascii="Times New Roman" w:hAnsi="Times New Roman" w:cs="Times New Roman"/>
          <w:b/>
          <w:bCs/>
          <w:sz w:val="30"/>
          <w:szCs w:val="30"/>
          <w:highlight w:val="yellow"/>
        </w:rPr>
        <w:t>php</w:t>
      </w:r>
      <w:r>
        <w:rPr>
          <w:rFonts w:ascii="Times New Roman" w:hAnsi="Times New Roman" w:cs="Times New Roman"/>
          <w:b/>
          <w:bCs/>
          <w:sz w:val="30"/>
          <w:szCs w:val="30"/>
        </w:rPr>
        <w:t xml:space="preserve"> </w:t>
      </w:r>
      <w:r w:rsidRPr="008E7C68">
        <w:rPr>
          <w:rFonts w:ascii="Times New Roman" w:hAnsi="Times New Roman" w:cs="Times New Roman"/>
          <w:b/>
          <w:bCs/>
          <w:sz w:val="30"/>
          <w:szCs w:val="30"/>
        </w:rPr>
        <w:t>in</w:t>
      </w:r>
      <w:r>
        <w:rPr>
          <w:rFonts w:ascii="Times New Roman" w:hAnsi="Times New Roman" w:cs="Times New Roman"/>
          <w:b/>
          <w:bCs/>
          <w:sz w:val="30"/>
          <w:szCs w:val="30"/>
        </w:rPr>
        <w:t xml:space="preserve"> the path</w:t>
      </w:r>
      <w:r w:rsidRPr="008E7C68">
        <w:rPr>
          <w:rFonts w:ascii="Times New Roman" w:hAnsi="Times New Roman" w:cs="Times New Roman"/>
          <w:b/>
          <w:bCs/>
          <w:sz w:val="30"/>
          <w:szCs w:val="30"/>
        </w:rPr>
        <w:t xml:space="preserve"> XAMPP -&gt; </w:t>
      </w:r>
      <w:proofErr w:type="spellStart"/>
      <w:r w:rsidRPr="008E7C68">
        <w:rPr>
          <w:rFonts w:ascii="Times New Roman" w:hAnsi="Times New Roman" w:cs="Times New Roman"/>
          <w:b/>
          <w:bCs/>
          <w:sz w:val="30"/>
          <w:szCs w:val="30"/>
        </w:rPr>
        <w:t>htdoc</w:t>
      </w:r>
      <w:proofErr w:type="spellEnd"/>
      <w:r w:rsidRPr="008E7C68">
        <w:rPr>
          <w:rFonts w:ascii="Times New Roman" w:hAnsi="Times New Roman" w:cs="Times New Roman"/>
          <w:b/>
          <w:bCs/>
          <w:sz w:val="30"/>
          <w:szCs w:val="30"/>
        </w:rPr>
        <w:t xml:space="preserve"> -&gt; create folder as "</w:t>
      </w:r>
      <w:proofErr w:type="spellStart"/>
      <w:r w:rsidRPr="008E7C68">
        <w:rPr>
          <w:rFonts w:ascii="Times New Roman" w:hAnsi="Times New Roman" w:cs="Times New Roman"/>
          <w:b/>
          <w:bCs/>
          <w:sz w:val="30"/>
          <w:szCs w:val="30"/>
        </w:rPr>
        <w:t>WebLab</w:t>
      </w:r>
      <w:proofErr w:type="spellEnd"/>
      <w:r w:rsidRPr="008E7C68">
        <w:rPr>
          <w:rFonts w:ascii="Times New Roman" w:hAnsi="Times New Roman" w:cs="Times New Roman"/>
          <w:b/>
          <w:bCs/>
          <w:sz w:val="30"/>
          <w:szCs w:val="30"/>
        </w:rPr>
        <w:t>"</w:t>
      </w:r>
      <w:r>
        <w:rPr>
          <w:rFonts w:ascii="Times New Roman" w:hAnsi="Times New Roman" w:cs="Times New Roman"/>
          <w:b/>
          <w:bCs/>
          <w:sz w:val="30"/>
          <w:szCs w:val="30"/>
        </w:rPr>
        <w:t xml:space="preserve"> and save the file (</w:t>
      </w:r>
      <w:r w:rsidRPr="00DC742A">
        <w:rPr>
          <w:rFonts w:ascii="Times New Roman" w:hAnsi="Times New Roman" w:cs="Times New Roman"/>
          <w:b/>
          <w:bCs/>
          <w:sz w:val="30"/>
          <w:szCs w:val="30"/>
        </w:rPr>
        <w:t>C:\</w:t>
      </w:r>
      <w:proofErr w:type="spellStart"/>
      <w:r w:rsidRPr="00DC742A">
        <w:rPr>
          <w:rFonts w:ascii="Times New Roman" w:hAnsi="Times New Roman" w:cs="Times New Roman"/>
          <w:b/>
          <w:bCs/>
          <w:sz w:val="30"/>
          <w:szCs w:val="30"/>
        </w:rPr>
        <w:t>xampp</w:t>
      </w:r>
      <w:proofErr w:type="spellEnd"/>
      <w:r w:rsidRPr="00DC742A">
        <w:rPr>
          <w:rFonts w:ascii="Times New Roman" w:hAnsi="Times New Roman" w:cs="Times New Roman"/>
          <w:b/>
          <w:bCs/>
          <w:sz w:val="30"/>
          <w:szCs w:val="30"/>
        </w:rPr>
        <w:t>\</w:t>
      </w:r>
      <w:proofErr w:type="spellStart"/>
      <w:r w:rsidRPr="00DC742A">
        <w:rPr>
          <w:rFonts w:ascii="Times New Roman" w:hAnsi="Times New Roman" w:cs="Times New Roman"/>
          <w:b/>
          <w:bCs/>
          <w:sz w:val="30"/>
          <w:szCs w:val="30"/>
        </w:rPr>
        <w:t>htdocs</w:t>
      </w:r>
      <w:proofErr w:type="spellEnd"/>
      <w:r w:rsidRPr="00DC742A">
        <w:rPr>
          <w:rFonts w:ascii="Times New Roman" w:hAnsi="Times New Roman" w:cs="Times New Roman"/>
          <w:b/>
          <w:bCs/>
          <w:sz w:val="30"/>
          <w:szCs w:val="30"/>
        </w:rPr>
        <w:t>\</w:t>
      </w:r>
      <w:proofErr w:type="spellStart"/>
      <w:r w:rsidRPr="00DC742A">
        <w:rPr>
          <w:rFonts w:ascii="Times New Roman" w:hAnsi="Times New Roman" w:cs="Times New Roman"/>
          <w:b/>
          <w:bCs/>
          <w:sz w:val="30"/>
          <w:szCs w:val="30"/>
        </w:rPr>
        <w:t>WebLab</w:t>
      </w:r>
      <w:proofErr w:type="spellEnd"/>
      <w:r>
        <w:rPr>
          <w:rFonts w:ascii="Times New Roman" w:hAnsi="Times New Roman" w:cs="Times New Roman"/>
          <w:b/>
          <w:bCs/>
          <w:sz w:val="30"/>
          <w:szCs w:val="30"/>
        </w:rPr>
        <w:t>)</w:t>
      </w:r>
    </w:p>
    <w:p w14:paraId="7BC8BB6E" w14:textId="77777777" w:rsidR="00823CFA" w:rsidRPr="00DC742A" w:rsidRDefault="00823CFA" w:rsidP="00A71104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 w:rsidRPr="00DC742A">
        <w:rPr>
          <w:rFonts w:ascii="Times New Roman" w:hAnsi="Times New Roman" w:cs="Times New Roman"/>
          <w:b/>
          <w:bCs/>
          <w:sz w:val="30"/>
          <w:szCs w:val="30"/>
        </w:rPr>
        <w:t xml:space="preserve">Type below </w:t>
      </w:r>
      <w:r>
        <w:rPr>
          <w:rFonts w:ascii="Times New Roman" w:hAnsi="Times New Roman" w:cs="Times New Roman"/>
          <w:b/>
          <w:bCs/>
          <w:sz w:val="30"/>
          <w:szCs w:val="30"/>
        </w:rPr>
        <w:t>php</w:t>
      </w:r>
      <w:r w:rsidRPr="00DC742A">
        <w:rPr>
          <w:rFonts w:ascii="Times New Roman" w:hAnsi="Times New Roman" w:cs="Times New Roman"/>
          <w:b/>
          <w:bCs/>
          <w:sz w:val="30"/>
          <w:szCs w:val="30"/>
        </w:rPr>
        <w:t xml:space="preserve"> program.</w:t>
      </w:r>
    </w:p>
    <w:p w14:paraId="5ECB5C8D" w14:textId="5BB47963" w:rsidR="00823CFA" w:rsidRDefault="00A71104" w:rsidP="00823CFA">
      <w:p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  <w:highlight w:val="yellow"/>
        </w:rPr>
        <w:t>p</w:t>
      </w:r>
      <w:r w:rsidR="00823CFA" w:rsidRPr="00AD0E99">
        <w:rPr>
          <w:rFonts w:ascii="Times New Roman" w:hAnsi="Times New Roman" w:cs="Times New Roman"/>
          <w:b/>
          <w:bCs/>
          <w:sz w:val="30"/>
          <w:szCs w:val="30"/>
          <w:highlight w:val="yellow"/>
        </w:rPr>
        <w:t>rog</w:t>
      </w:r>
      <w:r>
        <w:rPr>
          <w:rFonts w:ascii="Times New Roman" w:hAnsi="Times New Roman" w:cs="Times New Roman"/>
          <w:b/>
          <w:bCs/>
          <w:sz w:val="30"/>
          <w:szCs w:val="30"/>
          <w:highlight w:val="yellow"/>
        </w:rPr>
        <w:t>7</w:t>
      </w:r>
      <w:r w:rsidR="00823CFA" w:rsidRPr="00AD0E99">
        <w:rPr>
          <w:rFonts w:ascii="Times New Roman" w:hAnsi="Times New Roman" w:cs="Times New Roman"/>
          <w:b/>
          <w:bCs/>
          <w:sz w:val="30"/>
          <w:szCs w:val="30"/>
          <w:highlight w:val="yellow"/>
        </w:rPr>
        <w:t>.</w:t>
      </w:r>
      <w:r w:rsidR="00823CFA" w:rsidRPr="00963D31">
        <w:rPr>
          <w:rFonts w:ascii="Times New Roman" w:hAnsi="Times New Roman" w:cs="Times New Roman"/>
          <w:b/>
          <w:bCs/>
          <w:sz w:val="30"/>
          <w:szCs w:val="30"/>
          <w:highlight w:val="yellow"/>
        </w:rPr>
        <w:t>php</w:t>
      </w:r>
    </w:p>
    <w:tbl>
      <w:tblPr>
        <w:tblStyle w:val="TableGrid"/>
        <w:tblW w:w="0" w:type="auto"/>
        <w:tblInd w:w="720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56"/>
      </w:tblGrid>
      <w:tr w:rsidR="00A71104" w:rsidRPr="00A71104" w14:paraId="3CA08F37" w14:textId="77777777" w:rsidTr="00A71104">
        <w:tc>
          <w:tcPr>
            <w:tcW w:w="9576" w:type="dxa"/>
          </w:tcPr>
          <w:p w14:paraId="32067418" w14:textId="77777777" w:rsidR="00A71104" w:rsidRPr="00A71104" w:rsidRDefault="00A71104" w:rsidP="00981FF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>&lt;!DOCTYPE HTML&gt;</w:t>
            </w:r>
          </w:p>
        </w:tc>
      </w:tr>
      <w:tr w:rsidR="00A71104" w:rsidRPr="00A71104" w14:paraId="67CECCDD" w14:textId="77777777" w:rsidTr="00A71104">
        <w:tc>
          <w:tcPr>
            <w:tcW w:w="9576" w:type="dxa"/>
          </w:tcPr>
          <w:p w14:paraId="76A30A4B" w14:textId="77777777" w:rsidR="00A71104" w:rsidRPr="00A71104" w:rsidRDefault="00A71104" w:rsidP="00981FF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>&lt;html&gt;</w:t>
            </w:r>
          </w:p>
        </w:tc>
      </w:tr>
      <w:tr w:rsidR="00A71104" w:rsidRPr="00A71104" w14:paraId="33D33027" w14:textId="77777777" w:rsidTr="00A71104">
        <w:tc>
          <w:tcPr>
            <w:tcW w:w="9576" w:type="dxa"/>
          </w:tcPr>
          <w:p w14:paraId="0396309A" w14:textId="77777777" w:rsidR="00A71104" w:rsidRPr="00A71104" w:rsidRDefault="00A71104" w:rsidP="00981FF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71104" w:rsidRPr="00A71104" w14:paraId="237BAD47" w14:textId="77777777" w:rsidTr="00A71104">
        <w:tc>
          <w:tcPr>
            <w:tcW w:w="9576" w:type="dxa"/>
          </w:tcPr>
          <w:p w14:paraId="47EB2873" w14:textId="77777777" w:rsidR="00A71104" w:rsidRPr="00A71104" w:rsidRDefault="00A71104" w:rsidP="00981FF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>&lt;head&gt;</w:t>
            </w:r>
          </w:p>
        </w:tc>
      </w:tr>
      <w:tr w:rsidR="00A71104" w:rsidRPr="00A71104" w14:paraId="2B9F6714" w14:textId="77777777" w:rsidTr="00A71104">
        <w:tc>
          <w:tcPr>
            <w:tcW w:w="9576" w:type="dxa"/>
          </w:tcPr>
          <w:p w14:paraId="5AB34D0A" w14:textId="77777777" w:rsidR="00A71104" w:rsidRPr="00A71104" w:rsidRDefault="00A71104" w:rsidP="00981FF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&lt;meta http-</w:t>
            </w:r>
            <w:proofErr w:type="spellStart"/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>equiv</w:t>
            </w:r>
            <w:proofErr w:type="spellEnd"/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>="refresh" content="1" /&gt;</w:t>
            </w:r>
          </w:p>
        </w:tc>
      </w:tr>
      <w:tr w:rsidR="00A71104" w:rsidRPr="00A71104" w14:paraId="10BA62D0" w14:textId="77777777" w:rsidTr="00A71104">
        <w:tc>
          <w:tcPr>
            <w:tcW w:w="9576" w:type="dxa"/>
          </w:tcPr>
          <w:p w14:paraId="1D423A11" w14:textId="77777777" w:rsidR="00A71104" w:rsidRPr="00A71104" w:rsidRDefault="00A71104" w:rsidP="00981FF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&lt;style&gt;</w:t>
            </w:r>
          </w:p>
        </w:tc>
      </w:tr>
      <w:tr w:rsidR="00A71104" w:rsidRPr="00A71104" w14:paraId="59FCACF5" w14:textId="77777777" w:rsidTr="00A71104">
        <w:tc>
          <w:tcPr>
            <w:tcW w:w="9576" w:type="dxa"/>
          </w:tcPr>
          <w:p w14:paraId="596D87B9" w14:textId="77777777" w:rsidR="00A71104" w:rsidRPr="00A71104" w:rsidRDefault="00A71104" w:rsidP="00981FF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p {</w:t>
            </w:r>
          </w:p>
        </w:tc>
      </w:tr>
      <w:tr w:rsidR="00A71104" w:rsidRPr="00A71104" w14:paraId="5D8BD089" w14:textId="77777777" w:rsidTr="00A71104">
        <w:tc>
          <w:tcPr>
            <w:tcW w:w="9576" w:type="dxa"/>
          </w:tcPr>
          <w:p w14:paraId="4D840A4B" w14:textId="77777777" w:rsidR="00A71104" w:rsidRPr="00A71104" w:rsidRDefault="00A71104" w:rsidP="00981FF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color: white;</w:t>
            </w:r>
          </w:p>
        </w:tc>
      </w:tr>
      <w:tr w:rsidR="00A71104" w:rsidRPr="00A71104" w14:paraId="49AF94ED" w14:textId="77777777" w:rsidTr="00A71104">
        <w:tc>
          <w:tcPr>
            <w:tcW w:w="9576" w:type="dxa"/>
          </w:tcPr>
          <w:p w14:paraId="57CC0A2F" w14:textId="77777777" w:rsidR="00A71104" w:rsidRPr="00A71104" w:rsidRDefault="00A71104" w:rsidP="00981FF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font-size: 90px;</w:t>
            </w:r>
          </w:p>
        </w:tc>
      </w:tr>
      <w:tr w:rsidR="00A71104" w:rsidRPr="00A71104" w14:paraId="0F459628" w14:textId="77777777" w:rsidTr="00A71104">
        <w:tc>
          <w:tcPr>
            <w:tcW w:w="9576" w:type="dxa"/>
          </w:tcPr>
          <w:p w14:paraId="6FF1187E" w14:textId="77777777" w:rsidR="00A71104" w:rsidRPr="00A71104" w:rsidRDefault="00A71104" w:rsidP="00981FF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position: absolute;</w:t>
            </w:r>
          </w:p>
        </w:tc>
      </w:tr>
      <w:tr w:rsidR="00A71104" w:rsidRPr="00A71104" w14:paraId="01A6EBBE" w14:textId="77777777" w:rsidTr="00A71104">
        <w:tc>
          <w:tcPr>
            <w:tcW w:w="9576" w:type="dxa"/>
          </w:tcPr>
          <w:p w14:paraId="7B9E4416" w14:textId="77777777" w:rsidR="00A71104" w:rsidRPr="00A71104" w:rsidRDefault="00A71104" w:rsidP="00981FF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top: 50%;</w:t>
            </w:r>
          </w:p>
        </w:tc>
      </w:tr>
      <w:tr w:rsidR="00A71104" w:rsidRPr="00A71104" w14:paraId="735571B8" w14:textId="77777777" w:rsidTr="00A71104">
        <w:tc>
          <w:tcPr>
            <w:tcW w:w="9576" w:type="dxa"/>
          </w:tcPr>
          <w:p w14:paraId="7BAE934A" w14:textId="77777777" w:rsidR="00A71104" w:rsidRPr="00A71104" w:rsidRDefault="00A71104" w:rsidP="00981FF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left: 50%;</w:t>
            </w:r>
          </w:p>
        </w:tc>
      </w:tr>
      <w:tr w:rsidR="00A71104" w:rsidRPr="00A71104" w14:paraId="70CD3658" w14:textId="77777777" w:rsidTr="00A71104">
        <w:tc>
          <w:tcPr>
            <w:tcW w:w="9576" w:type="dxa"/>
          </w:tcPr>
          <w:p w14:paraId="2FF8A48B" w14:textId="77777777" w:rsidR="00A71104" w:rsidRPr="00A71104" w:rsidRDefault="00A71104" w:rsidP="00981FF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transform: </w:t>
            </w:r>
            <w:proofErr w:type="gramStart"/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>translate(</w:t>
            </w:r>
            <w:proofErr w:type="gramEnd"/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>-50%, -50%);</w:t>
            </w:r>
          </w:p>
        </w:tc>
      </w:tr>
      <w:tr w:rsidR="00A71104" w:rsidRPr="00A71104" w14:paraId="311EF20B" w14:textId="77777777" w:rsidTr="00A71104">
        <w:tc>
          <w:tcPr>
            <w:tcW w:w="9576" w:type="dxa"/>
          </w:tcPr>
          <w:p w14:paraId="0BAAC39C" w14:textId="77777777" w:rsidR="00A71104" w:rsidRPr="00A71104" w:rsidRDefault="00A71104" w:rsidP="00981FF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}</w:t>
            </w:r>
          </w:p>
        </w:tc>
      </w:tr>
      <w:tr w:rsidR="00A71104" w:rsidRPr="00A71104" w14:paraId="0B5E49A8" w14:textId="77777777" w:rsidTr="00A71104">
        <w:tc>
          <w:tcPr>
            <w:tcW w:w="9576" w:type="dxa"/>
          </w:tcPr>
          <w:p w14:paraId="0B385695" w14:textId="77777777" w:rsidR="00A71104" w:rsidRPr="00A71104" w:rsidRDefault="00A71104" w:rsidP="00981FF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71104" w:rsidRPr="00A71104" w14:paraId="14BBF8AC" w14:textId="77777777" w:rsidTr="00A71104">
        <w:tc>
          <w:tcPr>
            <w:tcW w:w="9576" w:type="dxa"/>
          </w:tcPr>
          <w:p w14:paraId="3B3C55FF" w14:textId="77777777" w:rsidR="00A71104" w:rsidRPr="00A71104" w:rsidRDefault="00A71104" w:rsidP="00981FF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body {</w:t>
            </w:r>
          </w:p>
        </w:tc>
      </w:tr>
      <w:tr w:rsidR="00A71104" w:rsidRPr="00A71104" w14:paraId="4519ED2B" w14:textId="77777777" w:rsidTr="00A71104">
        <w:tc>
          <w:tcPr>
            <w:tcW w:w="9576" w:type="dxa"/>
          </w:tcPr>
          <w:p w14:paraId="0A3F9A95" w14:textId="77777777" w:rsidR="00A71104" w:rsidRPr="00A71104" w:rsidRDefault="00A71104" w:rsidP="00981FF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background-color: black;</w:t>
            </w:r>
          </w:p>
        </w:tc>
      </w:tr>
      <w:tr w:rsidR="00A71104" w:rsidRPr="00A71104" w14:paraId="047D4CBA" w14:textId="77777777" w:rsidTr="00A71104">
        <w:tc>
          <w:tcPr>
            <w:tcW w:w="9576" w:type="dxa"/>
          </w:tcPr>
          <w:p w14:paraId="0EAC5674" w14:textId="77777777" w:rsidR="00A71104" w:rsidRPr="00A71104" w:rsidRDefault="00A71104" w:rsidP="00981FF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}</w:t>
            </w:r>
          </w:p>
        </w:tc>
      </w:tr>
      <w:tr w:rsidR="00A71104" w:rsidRPr="00A71104" w14:paraId="3A8ACBFD" w14:textId="77777777" w:rsidTr="00A71104">
        <w:tc>
          <w:tcPr>
            <w:tcW w:w="9576" w:type="dxa"/>
          </w:tcPr>
          <w:p w14:paraId="55F531F8" w14:textId="77777777" w:rsidR="00A71104" w:rsidRPr="00A71104" w:rsidRDefault="00A71104" w:rsidP="00981FF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71104" w:rsidRPr="00A71104" w14:paraId="683CBEBE" w14:textId="77777777" w:rsidTr="00A71104">
        <w:tc>
          <w:tcPr>
            <w:tcW w:w="9576" w:type="dxa"/>
          </w:tcPr>
          <w:p w14:paraId="79C07B07" w14:textId="77777777" w:rsidR="00A71104" w:rsidRPr="00A71104" w:rsidRDefault="00A71104" w:rsidP="00981FF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&lt;/style&gt;</w:t>
            </w:r>
          </w:p>
        </w:tc>
      </w:tr>
      <w:tr w:rsidR="00A71104" w:rsidRPr="00A71104" w14:paraId="0DA46457" w14:textId="77777777" w:rsidTr="00A71104">
        <w:tc>
          <w:tcPr>
            <w:tcW w:w="9576" w:type="dxa"/>
          </w:tcPr>
          <w:p w14:paraId="7D6E5AF5" w14:textId="77777777" w:rsidR="00A71104" w:rsidRPr="00A71104" w:rsidRDefault="00A71104" w:rsidP="00981FF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&lt;p&gt; &lt;?php echo </w:t>
            </w:r>
            <w:proofErr w:type="gramStart"/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>date(</w:t>
            </w:r>
            <w:proofErr w:type="gramEnd"/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" h: </w:t>
            </w:r>
            <w:proofErr w:type="spellStart"/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proofErr w:type="spellEnd"/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: s A");?&gt; &lt;/p&gt;</w:t>
            </w:r>
          </w:p>
        </w:tc>
      </w:tr>
      <w:tr w:rsidR="00A71104" w:rsidRPr="00A71104" w14:paraId="75472555" w14:textId="77777777" w:rsidTr="00A71104">
        <w:tc>
          <w:tcPr>
            <w:tcW w:w="9576" w:type="dxa"/>
          </w:tcPr>
          <w:p w14:paraId="76AA107B" w14:textId="77777777" w:rsidR="00A71104" w:rsidRPr="00A71104" w:rsidRDefault="00A71104" w:rsidP="00981FF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>&lt;/head&gt;</w:t>
            </w:r>
          </w:p>
        </w:tc>
      </w:tr>
      <w:tr w:rsidR="00A71104" w:rsidRPr="00A71104" w14:paraId="7ACA3734" w14:textId="77777777" w:rsidTr="00A71104">
        <w:tc>
          <w:tcPr>
            <w:tcW w:w="9576" w:type="dxa"/>
          </w:tcPr>
          <w:p w14:paraId="45702863" w14:textId="77777777" w:rsidR="00A71104" w:rsidRPr="00A71104" w:rsidRDefault="00A71104" w:rsidP="00981FF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A71104" w:rsidRPr="00A71104" w14:paraId="404C24A4" w14:textId="77777777" w:rsidTr="00A71104">
        <w:tc>
          <w:tcPr>
            <w:tcW w:w="9576" w:type="dxa"/>
          </w:tcPr>
          <w:p w14:paraId="3AB4AC8B" w14:textId="77777777" w:rsidR="00A71104" w:rsidRPr="00A71104" w:rsidRDefault="00A71104" w:rsidP="00981FF8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71104">
              <w:rPr>
                <w:rFonts w:ascii="Times New Roman" w:hAnsi="Times New Roman" w:cs="Times New Roman"/>
                <w:b/>
                <w:sz w:val="24"/>
                <w:szCs w:val="24"/>
              </w:rPr>
              <w:t>&lt;/html&gt;</w:t>
            </w:r>
          </w:p>
        </w:tc>
      </w:tr>
    </w:tbl>
    <w:p w14:paraId="2A581EDD" w14:textId="77777777" w:rsidR="00A71104" w:rsidRDefault="00A71104" w:rsidP="00823CFA">
      <w:pPr>
        <w:pStyle w:val="ListParagraph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99FB6AB" w14:textId="77777777" w:rsidR="00823CFA" w:rsidRPr="00963D31" w:rsidRDefault="00823CFA" w:rsidP="00823CFA">
      <w:pPr>
        <w:pStyle w:val="ListParagraph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F2F9FAE" w14:textId="77777777" w:rsidR="00823CFA" w:rsidRPr="001E6448" w:rsidRDefault="00823CFA" w:rsidP="00A71104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E6448">
        <w:rPr>
          <w:rFonts w:ascii="Times New Roman" w:hAnsi="Times New Roman" w:cs="Times New Roman"/>
          <w:b/>
          <w:sz w:val="24"/>
          <w:szCs w:val="24"/>
        </w:rPr>
        <w:t xml:space="preserve">To execute the program, run the XAMP server app and start Apache server. </w:t>
      </w:r>
    </w:p>
    <w:p w14:paraId="310D9CB8" w14:textId="77777777" w:rsidR="00823CFA" w:rsidRPr="001E6448" w:rsidRDefault="00823CFA" w:rsidP="00823CFA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E6448">
        <w:rPr>
          <w:noProof/>
        </w:rPr>
        <w:lastRenderedPageBreak/>
        <w:drawing>
          <wp:inline distT="0" distB="0" distL="0" distR="0" wp14:anchorId="080B834A" wp14:editId="3CB85406">
            <wp:extent cx="4155174" cy="27146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56177" cy="271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215C2" w14:textId="0A5D46C1" w:rsidR="00823CFA" w:rsidRDefault="00823CFA" w:rsidP="00A71104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pen a web browser and type the following line in URL box </w:t>
      </w:r>
      <w:hyperlink r:id="rId16" w:history="1">
        <w:r w:rsidR="00A71104" w:rsidRPr="004C3DA1">
          <w:rPr>
            <w:rStyle w:val="Hyperlink"/>
            <w:rFonts w:ascii="Times New Roman" w:hAnsi="Times New Roman" w:cs="Times New Roman"/>
            <w:b/>
            <w:sz w:val="24"/>
            <w:szCs w:val="24"/>
          </w:rPr>
          <w:t>http://localhost/WebLab/prog</w:t>
        </w:r>
        <w:r w:rsidR="00A71104" w:rsidRPr="004C3DA1">
          <w:rPr>
            <w:rStyle w:val="Hyperlink"/>
            <w:rFonts w:ascii="Times New Roman" w:hAnsi="Times New Roman" w:cs="Times New Roman"/>
            <w:b/>
            <w:sz w:val="24"/>
            <w:szCs w:val="24"/>
          </w:rPr>
          <w:t>7</w:t>
        </w:r>
        <w:r w:rsidR="00A71104" w:rsidRPr="004C3DA1">
          <w:rPr>
            <w:rStyle w:val="Hyperlink"/>
            <w:rFonts w:ascii="Times New Roman" w:hAnsi="Times New Roman" w:cs="Times New Roman"/>
            <w:b/>
            <w:sz w:val="24"/>
            <w:szCs w:val="24"/>
          </w:rPr>
          <w:t>.php</w:t>
        </w:r>
      </w:hyperlink>
    </w:p>
    <w:p w14:paraId="6C49A84A" w14:textId="77777777" w:rsidR="00823CFA" w:rsidRDefault="00823CFA" w:rsidP="00823CFA">
      <w:pPr>
        <w:pStyle w:val="ListParagraph"/>
        <w:spacing w:line="240" w:lineRule="auto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60C9FF9D" w14:textId="77777777" w:rsidR="00823CFA" w:rsidRDefault="00823CFA" w:rsidP="00A71104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E6448">
        <w:rPr>
          <w:rFonts w:ascii="Times New Roman" w:hAnsi="Times New Roman" w:cs="Times New Roman"/>
          <w:b/>
          <w:sz w:val="24"/>
          <w:szCs w:val="24"/>
        </w:rPr>
        <w:t xml:space="preserve">Then you can see your output on the web page as below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23CFA" w14:paraId="416158F1" w14:textId="77777777" w:rsidTr="00C97837">
        <w:tc>
          <w:tcPr>
            <w:tcW w:w="9576" w:type="dxa"/>
          </w:tcPr>
          <w:p w14:paraId="4060170E" w14:textId="6D78183C" w:rsidR="00823CFA" w:rsidRDefault="00A71104" w:rsidP="00C9783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3469D46" wp14:editId="370C5A6D">
                  <wp:extent cx="5943600" cy="314579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145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E9DDBC2" w14:textId="77777777" w:rsidR="00823CFA" w:rsidRDefault="00823CFA" w:rsidP="00823CFA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0482E3" w14:textId="27C95512" w:rsidR="00823CFA" w:rsidRDefault="00823CFA" w:rsidP="00A71104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our challenge output should look like below</w:t>
      </w:r>
      <w:r w:rsidR="00D01EBE">
        <w:rPr>
          <w:rFonts w:ascii="Times New Roman" w:hAnsi="Times New Roman" w:cs="Times New Roman"/>
          <w:b/>
          <w:sz w:val="24"/>
          <w:szCs w:val="24"/>
        </w:rPr>
        <w:t xml:space="preserve"> with different date format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14:paraId="5D1DF709" w14:textId="0C235380" w:rsidR="00823CFA" w:rsidRDefault="00823CFA" w:rsidP="00823CFA">
      <w:pPr>
        <w:pStyle w:val="ListParagraph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246FE69" w14:textId="161AD443" w:rsidR="00D01EBE" w:rsidRDefault="00D01EBE" w:rsidP="00823CFA">
      <w:pPr>
        <w:pStyle w:val="ListParagraph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E4DDAB2" wp14:editId="7D3E1EC7">
            <wp:extent cx="5943600" cy="31718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AF36D" w14:textId="77777777" w:rsidR="00823CFA" w:rsidRDefault="00823CFA" w:rsidP="00823CFA">
      <w:pPr>
        <w:pStyle w:val="ListParagraph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07990AA" w14:textId="77777777" w:rsidR="00823CFA" w:rsidRPr="00AB1680" w:rsidRDefault="00823CFA" w:rsidP="00A71104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B1680">
        <w:rPr>
          <w:rFonts w:ascii="Times New Roman" w:hAnsi="Times New Roman" w:cs="Times New Roman"/>
          <w:b/>
          <w:sz w:val="24"/>
          <w:szCs w:val="24"/>
        </w:rPr>
        <w:t>Submission of assignment.</w:t>
      </w:r>
    </w:p>
    <w:p w14:paraId="22AF8B19" w14:textId="77777777" w:rsidR="00823CFA" w:rsidRPr="00AB1680" w:rsidRDefault="00823CFA" w:rsidP="00823CFA">
      <w:pPr>
        <w:pStyle w:val="ListParagraph"/>
        <w:numPr>
          <w:ilvl w:val="1"/>
          <w:numId w:val="5"/>
        </w:numPr>
        <w:spacing w:line="240" w:lineRule="auto"/>
        <w:rPr>
          <w:rStyle w:val="Hyperlink"/>
          <w:rFonts w:ascii="Times New Roman" w:hAnsi="Times New Roman" w:cs="Times New Roman"/>
          <w:b/>
          <w:color w:val="auto"/>
          <w:sz w:val="24"/>
          <w:szCs w:val="24"/>
          <w:u w:val="none"/>
        </w:rPr>
      </w:pPr>
      <w:r w:rsidRPr="00AB1680">
        <w:rPr>
          <w:rFonts w:ascii="Times New Roman" w:hAnsi="Times New Roman" w:cs="Times New Roman"/>
          <w:b/>
          <w:sz w:val="24"/>
          <w:szCs w:val="24"/>
        </w:rPr>
        <w:t xml:space="preserve">Save all your code and outputs under a word file, convert to PDF and upload-to: </w:t>
      </w:r>
      <w:r w:rsidRPr="00AB1680">
        <w:rPr>
          <w:rFonts w:ascii="Times New Roman" w:hAnsi="Times New Roman" w:cs="Times New Roman"/>
          <w:b/>
        </w:rPr>
        <w:t>Google class</w:t>
      </w:r>
      <w:r w:rsidRPr="00AB1680">
        <w:rPr>
          <w:rStyle w:val="Hyperlink"/>
          <w:rFonts w:ascii="Times New Roman" w:hAnsi="Times New Roman" w:cs="Times New Roman"/>
          <w:b/>
          <w:color w:val="auto"/>
          <w:sz w:val="24"/>
          <w:szCs w:val="24"/>
          <w:u w:val="none"/>
        </w:rPr>
        <w:t>.</w:t>
      </w:r>
    </w:p>
    <w:p w14:paraId="4378008B" w14:textId="77777777" w:rsidR="00823CFA" w:rsidRPr="00AB1680" w:rsidRDefault="00823CFA" w:rsidP="00823CFA">
      <w:pPr>
        <w:pStyle w:val="ListParagraph"/>
        <w:numPr>
          <w:ilvl w:val="1"/>
          <w:numId w:val="5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B1680">
        <w:rPr>
          <w:rStyle w:val="Hyperlink"/>
          <w:rFonts w:ascii="Times New Roman" w:hAnsi="Times New Roman" w:cs="Times New Roman"/>
          <w:b/>
          <w:color w:val="auto"/>
          <w:sz w:val="24"/>
          <w:szCs w:val="24"/>
          <w:u w:val="none"/>
        </w:rPr>
        <w:t xml:space="preserve">You can upload video file if needed. </w:t>
      </w:r>
    </w:p>
    <w:p w14:paraId="6DB9B2C1" w14:textId="5F54869C" w:rsidR="00823CFA" w:rsidRDefault="00823CFA" w:rsidP="00823CFA">
      <w:pPr>
        <w:pStyle w:val="ListParagraph"/>
        <w:numPr>
          <w:ilvl w:val="1"/>
          <w:numId w:val="5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B1680">
        <w:rPr>
          <w:rFonts w:ascii="Times New Roman" w:hAnsi="Times New Roman" w:cs="Times New Roman"/>
          <w:b/>
          <w:sz w:val="24"/>
          <w:szCs w:val="24"/>
        </w:rPr>
        <w:t xml:space="preserve">Push all your files into your GitHub account as explained in the class with screen shot of output. </w:t>
      </w:r>
      <w:proofErr w:type="gramStart"/>
      <w:r w:rsidRPr="00AB1680">
        <w:rPr>
          <w:rFonts w:ascii="Times New Roman" w:hAnsi="Times New Roman" w:cs="Times New Roman"/>
          <w:b/>
          <w:sz w:val="24"/>
          <w:szCs w:val="24"/>
        </w:rPr>
        <w:t>Don’t</w:t>
      </w:r>
      <w:proofErr w:type="gramEnd"/>
      <w:r w:rsidRPr="00AB1680">
        <w:rPr>
          <w:rFonts w:ascii="Times New Roman" w:hAnsi="Times New Roman" w:cs="Times New Roman"/>
          <w:b/>
          <w:sz w:val="24"/>
          <w:szCs w:val="24"/>
        </w:rPr>
        <w:t xml:space="preserve"> put video and all in GitHub.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shd w:val="clear" w:color="auto" w:fill="FFFF00"/>
        <w:tblLook w:val="04A0" w:firstRow="1" w:lastRow="0" w:firstColumn="1" w:lastColumn="0" w:noHBand="0" w:noVBand="1"/>
      </w:tblPr>
      <w:tblGrid>
        <w:gridCol w:w="9576"/>
      </w:tblGrid>
      <w:tr w:rsidR="00FF410A" w:rsidRPr="00FF410A" w14:paraId="408785AD" w14:textId="77777777" w:rsidTr="00F65125">
        <w:tc>
          <w:tcPr>
            <w:tcW w:w="9576" w:type="dxa"/>
            <w:shd w:val="clear" w:color="auto" w:fill="FFFF00"/>
          </w:tcPr>
          <w:p w14:paraId="2850D852" w14:textId="77777777" w:rsidR="00405CB0" w:rsidRPr="00FF410A" w:rsidRDefault="00405CB0" w:rsidP="00C66DE1">
            <w:pPr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</w:pPr>
            <w:r w:rsidRPr="00FF410A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  <w:t xml:space="preserve">Note: </w:t>
            </w:r>
          </w:p>
        </w:tc>
      </w:tr>
      <w:tr w:rsidR="00FF410A" w:rsidRPr="00FF410A" w14:paraId="29BB6952" w14:textId="77777777" w:rsidTr="00F65125">
        <w:tc>
          <w:tcPr>
            <w:tcW w:w="9576" w:type="dxa"/>
            <w:shd w:val="clear" w:color="auto" w:fill="FFFF00"/>
          </w:tcPr>
          <w:p w14:paraId="2A20070E" w14:textId="77777777" w:rsidR="00405CB0" w:rsidRPr="00FF410A" w:rsidRDefault="00405CB0" w:rsidP="00C66DE1">
            <w:pPr>
              <w:pStyle w:val="ListParagraph"/>
              <w:numPr>
                <w:ilvl w:val="0"/>
                <w:numId w:val="7"/>
              </w:numPr>
              <w:rPr>
                <w:rStyle w:val="Hyperlink"/>
                <w:rFonts w:ascii="Times New Roman" w:hAnsi="Times New Roman" w:cs="Times New Roman"/>
                <w:b/>
                <w:color w:val="auto"/>
                <w:sz w:val="24"/>
                <w:szCs w:val="24"/>
                <w:highlight w:val="yellow"/>
                <w:u w:val="none"/>
              </w:rPr>
            </w:pPr>
            <w:r w:rsidRPr="00FF410A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  <w:t xml:space="preserve">In a single PDF </w:t>
            </w:r>
            <w:r w:rsidRPr="00FF410A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  <w:t>Save all your code</w:t>
            </w:r>
            <w:r w:rsidRPr="00FF410A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  <w:t>s</w:t>
            </w:r>
            <w:r w:rsidRPr="00FF410A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  <w:t xml:space="preserve"> and outputs under a word file, convert to PDF and upload-to: </w:t>
            </w:r>
            <w:r w:rsidRPr="00FF410A">
              <w:rPr>
                <w:rFonts w:ascii="Times New Roman" w:hAnsi="Times New Roman" w:cs="Times New Roman"/>
                <w:b/>
                <w:highlight w:val="yellow"/>
              </w:rPr>
              <w:t>Google class</w:t>
            </w:r>
            <w:r w:rsidRPr="00FF410A">
              <w:rPr>
                <w:rStyle w:val="Hyperlink"/>
                <w:rFonts w:ascii="Times New Roman" w:hAnsi="Times New Roman" w:cs="Times New Roman"/>
                <w:b/>
                <w:color w:val="auto"/>
                <w:sz w:val="24"/>
                <w:szCs w:val="24"/>
                <w:highlight w:val="yellow"/>
                <w:u w:val="none"/>
              </w:rPr>
              <w:t>.</w:t>
            </w:r>
            <w:r w:rsidRPr="00FF410A">
              <w:rPr>
                <w:rStyle w:val="Hyperlink"/>
                <w:rFonts w:ascii="Times New Roman" w:hAnsi="Times New Roman" w:cs="Times New Roman"/>
                <w:b/>
                <w:color w:val="auto"/>
                <w:sz w:val="24"/>
                <w:szCs w:val="24"/>
                <w:highlight w:val="yellow"/>
                <w:u w:val="none"/>
              </w:rPr>
              <w:t xml:space="preserve"> (</w:t>
            </w:r>
            <w:proofErr w:type="gramStart"/>
            <w:r w:rsidRPr="00FF410A">
              <w:rPr>
                <w:rStyle w:val="Hyperlink"/>
                <w:rFonts w:ascii="Times New Roman" w:hAnsi="Times New Roman" w:cs="Times New Roman"/>
                <w:b/>
                <w:color w:val="auto"/>
                <w:sz w:val="24"/>
                <w:szCs w:val="24"/>
                <w:highlight w:val="yellow"/>
                <w:u w:val="none"/>
              </w:rPr>
              <w:t>all</w:t>
            </w:r>
            <w:proofErr w:type="gramEnd"/>
            <w:r w:rsidRPr="00FF410A">
              <w:rPr>
                <w:rStyle w:val="Hyperlink"/>
                <w:rFonts w:ascii="Times New Roman" w:hAnsi="Times New Roman" w:cs="Times New Roman"/>
                <w:b/>
                <w:color w:val="auto"/>
                <w:sz w:val="24"/>
                <w:szCs w:val="24"/>
                <w:highlight w:val="yellow"/>
                <w:u w:val="none"/>
              </w:rPr>
              <w:t xml:space="preserve"> three programs in single PDF)</w:t>
            </w:r>
          </w:p>
        </w:tc>
      </w:tr>
      <w:tr w:rsidR="00FF410A" w:rsidRPr="00FF410A" w14:paraId="2531A507" w14:textId="77777777" w:rsidTr="00F65125">
        <w:tc>
          <w:tcPr>
            <w:tcW w:w="9576" w:type="dxa"/>
            <w:shd w:val="clear" w:color="auto" w:fill="FFFF00"/>
          </w:tcPr>
          <w:p w14:paraId="15C44256" w14:textId="77777777" w:rsidR="00405CB0" w:rsidRPr="00FF410A" w:rsidRDefault="00405CB0" w:rsidP="00C66DE1">
            <w:pPr>
              <w:pStyle w:val="ListParagraph"/>
              <w:numPr>
                <w:ilvl w:val="0"/>
                <w:numId w:val="7"/>
              </w:numPr>
              <w:rPr>
                <w:rStyle w:val="Hyperlink"/>
                <w:rFonts w:ascii="Times New Roman" w:hAnsi="Times New Roman" w:cs="Times New Roman"/>
                <w:b/>
                <w:color w:val="auto"/>
                <w:sz w:val="24"/>
                <w:szCs w:val="24"/>
                <w:highlight w:val="yellow"/>
                <w:u w:val="none"/>
              </w:rPr>
            </w:pPr>
            <w:r w:rsidRPr="00FF410A">
              <w:rPr>
                <w:rStyle w:val="Hyperlink"/>
                <w:rFonts w:ascii="Times New Roman" w:hAnsi="Times New Roman" w:cs="Times New Roman"/>
                <w:b/>
                <w:color w:val="auto"/>
                <w:sz w:val="24"/>
                <w:szCs w:val="24"/>
                <w:highlight w:val="yellow"/>
                <w:u w:val="none"/>
              </w:rPr>
              <w:t xml:space="preserve">Write all codes and scan to PDF and upload to Google Class. </w:t>
            </w:r>
          </w:p>
        </w:tc>
      </w:tr>
      <w:tr w:rsidR="00FF410A" w:rsidRPr="00FF410A" w14:paraId="6F691DB6" w14:textId="77777777" w:rsidTr="00F65125">
        <w:tc>
          <w:tcPr>
            <w:tcW w:w="9576" w:type="dxa"/>
            <w:shd w:val="clear" w:color="auto" w:fill="FFFF00"/>
          </w:tcPr>
          <w:p w14:paraId="7C94B177" w14:textId="77777777" w:rsidR="00405CB0" w:rsidRPr="00FF410A" w:rsidRDefault="00405CB0" w:rsidP="00C66DE1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</w:pPr>
            <w:r w:rsidRPr="00FF410A">
              <w:rPr>
                <w:rFonts w:ascii="Times New Roman" w:hAnsi="Times New Roman" w:cs="Times New Roman"/>
                <w:b/>
                <w:sz w:val="24"/>
                <w:szCs w:val="24"/>
                <w:highlight w:val="yellow"/>
              </w:rPr>
              <w:t xml:space="preserve">Upload the programs to GitHub and provide the link. </w:t>
            </w:r>
          </w:p>
        </w:tc>
      </w:tr>
    </w:tbl>
    <w:p w14:paraId="000DE201" w14:textId="29B88EF3" w:rsidR="002109A6" w:rsidRPr="00405CB0" w:rsidRDefault="002109A6" w:rsidP="00405CB0">
      <w:pPr>
        <w:spacing w:line="240" w:lineRule="auto"/>
        <w:rPr>
          <w:rFonts w:ascii="Times New Roman" w:hAnsi="Times New Roman" w:cs="Times New Roman"/>
          <w:bCs/>
          <w:color w:val="FF0000"/>
          <w:sz w:val="24"/>
          <w:szCs w:val="24"/>
        </w:rPr>
      </w:pPr>
    </w:p>
    <w:sectPr w:rsidR="002109A6" w:rsidRPr="00405CB0">
      <w:footerReference w:type="defaul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D6547" w14:textId="77777777" w:rsidR="008609F3" w:rsidRDefault="008609F3" w:rsidP="001E2E20">
      <w:pPr>
        <w:spacing w:after="0" w:line="240" w:lineRule="auto"/>
      </w:pPr>
      <w:r>
        <w:separator/>
      </w:r>
    </w:p>
  </w:endnote>
  <w:endnote w:type="continuationSeparator" w:id="0">
    <w:p w14:paraId="5387047E" w14:textId="77777777" w:rsidR="008609F3" w:rsidRDefault="008609F3" w:rsidP="001E2E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628776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B05593" w14:textId="53DD72E8" w:rsidR="001E2E20" w:rsidRDefault="001E2E2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3DFB1D" w14:textId="77777777" w:rsidR="001E2E20" w:rsidRDefault="001E2E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07433" w14:textId="77777777" w:rsidR="008609F3" w:rsidRDefault="008609F3" w:rsidP="001E2E20">
      <w:pPr>
        <w:spacing w:after="0" w:line="240" w:lineRule="auto"/>
      </w:pPr>
      <w:r>
        <w:separator/>
      </w:r>
    </w:p>
  </w:footnote>
  <w:footnote w:type="continuationSeparator" w:id="0">
    <w:p w14:paraId="350C7A60" w14:textId="77777777" w:rsidR="008609F3" w:rsidRDefault="008609F3" w:rsidP="001E2E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51BA1"/>
    <w:multiLevelType w:val="hybridMultilevel"/>
    <w:tmpl w:val="C24A2CA6"/>
    <w:lvl w:ilvl="0" w:tplc="398863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20013A"/>
    <w:multiLevelType w:val="hybridMultilevel"/>
    <w:tmpl w:val="9D704AA4"/>
    <w:lvl w:ilvl="0" w:tplc="398863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320016"/>
    <w:multiLevelType w:val="hybridMultilevel"/>
    <w:tmpl w:val="FD24FBA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3D7EB5"/>
    <w:multiLevelType w:val="hybridMultilevel"/>
    <w:tmpl w:val="0484B0E4"/>
    <w:lvl w:ilvl="0" w:tplc="676CFC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34A31C5"/>
    <w:multiLevelType w:val="hybridMultilevel"/>
    <w:tmpl w:val="0E4A8BF8"/>
    <w:lvl w:ilvl="0" w:tplc="40090017">
      <w:start w:val="1"/>
      <w:numFmt w:val="lowerLetter"/>
      <w:lvlText w:val="%1)"/>
      <w:lvlJc w:val="lef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E5E2810"/>
    <w:multiLevelType w:val="hybridMultilevel"/>
    <w:tmpl w:val="4ADAEBE2"/>
    <w:lvl w:ilvl="0" w:tplc="676CFC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7">
      <w:start w:val="1"/>
      <w:numFmt w:val="lowerLetter"/>
      <w:lvlText w:val="%2)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FE672E5"/>
    <w:multiLevelType w:val="hybridMultilevel"/>
    <w:tmpl w:val="00900662"/>
    <w:lvl w:ilvl="0" w:tplc="E132F6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A83035"/>
    <w:multiLevelType w:val="hybridMultilevel"/>
    <w:tmpl w:val="2DD4AD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6"/>
  </w:num>
  <w:num w:numId="5">
    <w:abstractNumId w:val="5"/>
  </w:num>
  <w:num w:numId="6">
    <w:abstractNumId w:val="1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zCxNDYysrAwNzdW0lEKTi0uzszPAykwNKoFACZK3AktAAAA"/>
  </w:docVars>
  <w:rsids>
    <w:rsidRoot w:val="00EB64D0"/>
    <w:rsid w:val="00000435"/>
    <w:rsid w:val="00055EFA"/>
    <w:rsid w:val="001062C7"/>
    <w:rsid w:val="001517A1"/>
    <w:rsid w:val="00155F96"/>
    <w:rsid w:val="001A47F6"/>
    <w:rsid w:val="001E2E20"/>
    <w:rsid w:val="001E6448"/>
    <w:rsid w:val="001F4EFD"/>
    <w:rsid w:val="002109A6"/>
    <w:rsid w:val="00316315"/>
    <w:rsid w:val="003204CB"/>
    <w:rsid w:val="003206C0"/>
    <w:rsid w:val="003E159B"/>
    <w:rsid w:val="003F6070"/>
    <w:rsid w:val="00405CB0"/>
    <w:rsid w:val="00455938"/>
    <w:rsid w:val="00505166"/>
    <w:rsid w:val="00521BE9"/>
    <w:rsid w:val="0054509C"/>
    <w:rsid w:val="00554EAC"/>
    <w:rsid w:val="00560DD5"/>
    <w:rsid w:val="005E0D2A"/>
    <w:rsid w:val="006443FD"/>
    <w:rsid w:val="00662A9E"/>
    <w:rsid w:val="006633C2"/>
    <w:rsid w:val="006A1793"/>
    <w:rsid w:val="00715067"/>
    <w:rsid w:val="00731055"/>
    <w:rsid w:val="007432E2"/>
    <w:rsid w:val="00756E0B"/>
    <w:rsid w:val="00823CFA"/>
    <w:rsid w:val="008609F3"/>
    <w:rsid w:val="008636EE"/>
    <w:rsid w:val="008E7C68"/>
    <w:rsid w:val="009333C6"/>
    <w:rsid w:val="00963D31"/>
    <w:rsid w:val="00980537"/>
    <w:rsid w:val="009A67B9"/>
    <w:rsid w:val="00A07062"/>
    <w:rsid w:val="00A12BE1"/>
    <w:rsid w:val="00A25A12"/>
    <w:rsid w:val="00A3169C"/>
    <w:rsid w:val="00A33569"/>
    <w:rsid w:val="00A71104"/>
    <w:rsid w:val="00A73AD1"/>
    <w:rsid w:val="00A958E8"/>
    <w:rsid w:val="00AA35F6"/>
    <w:rsid w:val="00AB1680"/>
    <w:rsid w:val="00AD0E99"/>
    <w:rsid w:val="00B50BE9"/>
    <w:rsid w:val="00BC738D"/>
    <w:rsid w:val="00C05F6E"/>
    <w:rsid w:val="00C133BD"/>
    <w:rsid w:val="00C8624B"/>
    <w:rsid w:val="00CB0A8D"/>
    <w:rsid w:val="00CE74E1"/>
    <w:rsid w:val="00D01EBE"/>
    <w:rsid w:val="00D0533E"/>
    <w:rsid w:val="00D14CA3"/>
    <w:rsid w:val="00DA0359"/>
    <w:rsid w:val="00DC742A"/>
    <w:rsid w:val="00E04CCE"/>
    <w:rsid w:val="00EB18EC"/>
    <w:rsid w:val="00EB64D0"/>
    <w:rsid w:val="00EB762A"/>
    <w:rsid w:val="00EF240B"/>
    <w:rsid w:val="00F00043"/>
    <w:rsid w:val="00F06737"/>
    <w:rsid w:val="00F65125"/>
    <w:rsid w:val="00FE23ED"/>
    <w:rsid w:val="00FE6209"/>
    <w:rsid w:val="00FF4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45EAC"/>
  <w15:chartTrackingRefBased/>
  <w15:docId w15:val="{D3FB81E5-DCD6-4CB1-B96F-AD28349C1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6737"/>
    <w:pPr>
      <w:ind w:left="720"/>
      <w:contextualSpacing/>
    </w:pPr>
  </w:style>
  <w:style w:type="table" w:styleId="TableGrid">
    <w:name w:val="Table Grid"/>
    <w:basedOn w:val="TableNormal"/>
    <w:uiPriority w:val="59"/>
    <w:rsid w:val="00F067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33C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33C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E2E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2E20"/>
  </w:style>
  <w:style w:type="paragraph" w:styleId="Footer">
    <w:name w:val="footer"/>
    <w:basedOn w:val="Normal"/>
    <w:link w:val="FooterChar"/>
    <w:uiPriority w:val="99"/>
    <w:unhideWhenUsed/>
    <w:rsid w:val="001E2E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2E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apachefriends.org/download.html" TargetMode="External"/><Relationship Id="rId12" Type="http://schemas.openxmlformats.org/officeDocument/2006/relationships/hyperlink" Target="http://localhost/WebLab/prog6.php" TargetMode="External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hyperlink" Target="http://localhost/WebLab/prog7.php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pachefriends.org/download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pachefriends.org/download.html" TargetMode="Externa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localhost/WebLab/prog5.xml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0</TotalTime>
  <Pages>10</Pages>
  <Words>1042</Words>
  <Characters>594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ya Rao 170900105</dc:creator>
  <cp:keywords/>
  <dc:description/>
  <cp:lastModifiedBy>vidya Rao 170900105</cp:lastModifiedBy>
  <cp:revision>68</cp:revision>
  <cp:lastPrinted>2021-04-27T04:47:00Z</cp:lastPrinted>
  <dcterms:created xsi:type="dcterms:W3CDTF">2021-04-21T06:34:00Z</dcterms:created>
  <dcterms:modified xsi:type="dcterms:W3CDTF">2021-06-20T08:22:00Z</dcterms:modified>
</cp:coreProperties>
</file>